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AFF268" w14:textId="77777777" w:rsidR="00887805" w:rsidRPr="00A242F2" w:rsidRDefault="00887805" w:rsidP="00887805">
      <w:pPr>
        <w:widowControl w:val="0"/>
        <w:jc w:val="center"/>
        <w:rPr>
          <w:b/>
          <w:bCs/>
          <w:i/>
          <w:iCs/>
          <w:sz w:val="28"/>
          <w:szCs w:val="32"/>
          <w14:ligatures w14:val="none"/>
        </w:rPr>
      </w:pPr>
      <w:r w:rsidRPr="00A242F2">
        <w:rPr>
          <w:b/>
          <w:bCs/>
          <w:i/>
          <w:iCs/>
          <w:sz w:val="32"/>
          <w:szCs w:val="36"/>
          <w14:ligatures w14:val="none"/>
        </w:rPr>
        <w:t>Wayne County Chapter</w:t>
      </w:r>
    </w:p>
    <w:p w14:paraId="2AF3538D" w14:textId="0D836AA7" w:rsidR="00887805" w:rsidRPr="00A242F2" w:rsidRDefault="00887805" w:rsidP="00887805">
      <w:pPr>
        <w:spacing w:line="300" w:lineRule="auto"/>
        <w:jc w:val="center"/>
        <w:rPr>
          <w:b/>
          <w:bCs/>
          <w:sz w:val="28"/>
          <w:szCs w:val="32"/>
          <w14:ligatures w14:val="none"/>
        </w:rPr>
      </w:pPr>
      <w:r w:rsidRPr="00A242F2">
        <w:rPr>
          <w:b/>
          <w:bCs/>
          <w:sz w:val="28"/>
          <w:szCs w:val="32"/>
          <w14:ligatures w14:val="none"/>
        </w:rPr>
        <w:t xml:space="preserve"> </w:t>
      </w:r>
      <w:r w:rsidR="00E26F68">
        <w:rPr>
          <w:b/>
          <w:bCs/>
          <w:sz w:val="24"/>
          <w:szCs w:val="28"/>
          <w14:ligatures w14:val="none"/>
        </w:rPr>
        <w:t xml:space="preserve">Church Notes </w:t>
      </w:r>
      <w:r w:rsidR="00D209AF">
        <w:rPr>
          <w:b/>
          <w:bCs/>
          <w:sz w:val="24"/>
          <w:szCs w:val="28"/>
          <w14:ligatures w14:val="none"/>
        </w:rPr>
        <w:t>June</w:t>
      </w:r>
      <w:r w:rsidR="00372869">
        <w:rPr>
          <w:b/>
          <w:bCs/>
          <w:sz w:val="24"/>
          <w:szCs w:val="28"/>
          <w14:ligatures w14:val="none"/>
        </w:rPr>
        <w:t xml:space="preserve"> </w:t>
      </w:r>
      <w:r w:rsidR="00F710CE">
        <w:rPr>
          <w:b/>
          <w:bCs/>
          <w:sz w:val="24"/>
          <w:szCs w:val="28"/>
          <w14:ligatures w14:val="none"/>
        </w:rPr>
        <w:t>20</w:t>
      </w:r>
      <w:r w:rsidR="004425D5">
        <w:rPr>
          <w:b/>
          <w:bCs/>
          <w:sz w:val="24"/>
          <w:szCs w:val="28"/>
          <w14:ligatures w14:val="none"/>
        </w:rPr>
        <w:t>2</w:t>
      </w:r>
      <w:r w:rsidR="00527166">
        <w:rPr>
          <w:b/>
          <w:bCs/>
          <w:sz w:val="24"/>
          <w:szCs w:val="28"/>
          <w14:ligatures w14:val="none"/>
        </w:rPr>
        <w:t>4</w:t>
      </w:r>
    </w:p>
    <w:p w14:paraId="53D924E8" w14:textId="77777777" w:rsidR="00887805" w:rsidRPr="00FE2DA2" w:rsidRDefault="00887805" w:rsidP="00887805">
      <w:pPr>
        <w:widowControl w:val="0"/>
        <w:rPr>
          <w:b/>
          <w:bCs/>
          <w:iCs/>
          <w:sz w:val="22"/>
          <w:szCs w:val="22"/>
          <w14:ligatures w14:val="none"/>
        </w:rPr>
      </w:pPr>
    </w:p>
    <w:p w14:paraId="4C69CC92" w14:textId="0DF14AE8" w:rsidR="00A807EE" w:rsidRPr="00623C88" w:rsidRDefault="00D209AF" w:rsidP="00A807EE">
      <w:pPr>
        <w:widowControl w:val="0"/>
        <w:ind w:left="720"/>
        <w:rPr>
          <w:b/>
          <w:bCs/>
          <w:i/>
          <w:iCs/>
          <w:sz w:val="22"/>
          <w:szCs w:val="22"/>
          <w14:ligatures w14:val="none"/>
        </w:rPr>
      </w:pPr>
      <w:r>
        <w:rPr>
          <w:b/>
          <w:bCs/>
          <w:iCs/>
          <w:sz w:val="22"/>
          <w:szCs w:val="22"/>
          <w14:ligatures w14:val="none"/>
        </w:rPr>
        <w:t>June 1-2</w:t>
      </w:r>
      <w:r w:rsidR="00887805" w:rsidRPr="00623C88">
        <w:rPr>
          <w:b/>
          <w:bCs/>
          <w:iCs/>
          <w:sz w:val="22"/>
          <w:szCs w:val="22"/>
          <w14:ligatures w14:val="none"/>
        </w:rPr>
        <w:t>:</w:t>
      </w:r>
      <w:r w:rsidR="00887805" w:rsidRPr="00623C88">
        <w:rPr>
          <w:rFonts w:ascii="Calibri" w:hAnsi="Calibri" w:cs="Calibri"/>
          <w:b/>
          <w:bCs/>
          <w:sz w:val="22"/>
          <w:szCs w:val="22"/>
          <w14:ligatures w14:val="none"/>
        </w:rPr>
        <w:t xml:space="preserve"> </w:t>
      </w:r>
      <w:r w:rsidR="00887805" w:rsidRPr="00623C88">
        <w:rPr>
          <w:b/>
          <w:bCs/>
          <w:i/>
          <w:iCs/>
          <w:sz w:val="22"/>
          <w:szCs w:val="22"/>
          <w14:ligatures w14:val="none"/>
        </w:rPr>
        <w:t xml:space="preserve">Right to Life </w:t>
      </w:r>
      <w:r w:rsidR="00623C88" w:rsidRPr="00623C88">
        <w:rPr>
          <w:b/>
          <w:bCs/>
          <w:i/>
          <w:iCs/>
          <w:sz w:val="22"/>
          <w:szCs w:val="22"/>
          <w14:ligatures w14:val="none"/>
        </w:rPr>
        <w:t>–</w:t>
      </w:r>
      <w:r w:rsidR="00887805" w:rsidRPr="00623C88">
        <w:rPr>
          <w:b/>
          <w:bCs/>
          <w:i/>
          <w:iCs/>
          <w:sz w:val="22"/>
          <w:szCs w:val="22"/>
          <w14:ligatures w14:val="none"/>
        </w:rPr>
        <w:t xml:space="preserve"> LIFESPA</w:t>
      </w:r>
      <w:r w:rsidR="00B16CA1">
        <w:rPr>
          <w:b/>
          <w:bCs/>
          <w:i/>
          <w:iCs/>
          <w:sz w:val="22"/>
          <w:szCs w:val="22"/>
          <w14:ligatures w14:val="none"/>
        </w:rPr>
        <w:t xml:space="preserve">N </w:t>
      </w:r>
      <w:r w:rsidR="00B16CA1">
        <w:rPr>
          <w:b/>
          <w:bCs/>
          <w:i/>
          <w:iCs/>
          <w:sz w:val="22"/>
          <w:szCs w:val="22"/>
          <w14:ligatures w14:val="none"/>
        </w:rPr>
        <w:tab/>
      </w:r>
      <w:r w:rsidR="00B42C67">
        <w:rPr>
          <w:b/>
          <w:bCs/>
          <w:i/>
          <w:iCs/>
          <w:sz w:val="22"/>
          <w:szCs w:val="22"/>
          <w14:ligatures w14:val="none"/>
        </w:rPr>
        <w:tab/>
      </w:r>
      <w:r>
        <w:rPr>
          <w:b/>
          <w:bCs/>
          <w:i/>
          <w:iCs/>
          <w:sz w:val="22"/>
          <w:szCs w:val="22"/>
          <w14:ligatures w14:val="none"/>
        </w:rPr>
        <w:t xml:space="preserve">Save the Date for </w:t>
      </w:r>
      <w:r w:rsidR="00685797">
        <w:rPr>
          <w:b/>
          <w:bCs/>
          <w:i/>
          <w:iCs/>
          <w:sz w:val="22"/>
          <w:szCs w:val="22"/>
          <w14:ligatures w14:val="none"/>
        </w:rPr>
        <w:t>2024 Links for Life</w:t>
      </w:r>
    </w:p>
    <w:p w14:paraId="0FACA96C" w14:textId="6B08A2FF" w:rsidR="00275F13" w:rsidRPr="00247284" w:rsidRDefault="0073029E" w:rsidP="00247284">
      <w:pPr>
        <w:widowControl w:val="0"/>
        <w:ind w:left="720"/>
        <w:rPr>
          <w:sz w:val="22"/>
          <w:szCs w:val="22"/>
          <w14:ligatures w14:val="none"/>
        </w:rPr>
      </w:pPr>
      <w:r w:rsidRPr="00E65626">
        <w:rPr>
          <w:i/>
          <w:noProof/>
          <w:color w:val="auto"/>
          <w:kern w:val="0"/>
          <w:sz w:val="22"/>
          <w:szCs w:val="22"/>
          <w14:ligatures w14:val="none"/>
          <w14:cntxtAlts w14:val="0"/>
        </w:rPr>
        <w:drawing>
          <wp:anchor distT="36576" distB="36576" distL="36576" distR="36576" simplePos="0" relativeHeight="251659264" behindDoc="0" locked="0" layoutInCell="1" allowOverlap="1" wp14:anchorId="465EA550" wp14:editId="551A4A95">
            <wp:simplePos x="0" y="0"/>
            <wp:positionH relativeFrom="column">
              <wp:posOffset>-495300</wp:posOffset>
            </wp:positionH>
            <wp:positionV relativeFrom="paragraph">
              <wp:posOffset>356870</wp:posOffset>
            </wp:positionV>
            <wp:extent cx="764540" cy="541655"/>
            <wp:effectExtent l="0" t="0" r="0" b="0"/>
            <wp:wrapSquare wrapText="bothSides"/>
            <wp:docPr id="6" name="Picture 6" descr="Transparent 50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ransparent 50th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4540" cy="54165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685797">
        <w:rPr>
          <w:noProof/>
          <w:color w:val="auto"/>
          <w:kern w:val="0"/>
          <w:sz w:val="22"/>
          <w:szCs w:val="22"/>
          <w14:ligatures w14:val="none"/>
          <w14:cntxtAlts w14:val="0"/>
        </w:rPr>
        <w:t xml:space="preserve">Happy Summer! It seems cruel to already consider the end of summer, but please save the date for </w:t>
      </w:r>
      <w:r w:rsidR="00685797" w:rsidRPr="00685797">
        <w:rPr>
          <w:b/>
          <w:bCs/>
          <w:noProof/>
          <w:color w:val="auto"/>
          <w:kern w:val="0"/>
          <w:sz w:val="22"/>
          <w:szCs w:val="22"/>
          <w14:ligatures w14:val="none"/>
          <w14:cntxtAlts w14:val="0"/>
        </w:rPr>
        <w:t>Friday, August 30</w:t>
      </w:r>
      <w:r w:rsidR="00685797">
        <w:rPr>
          <w:noProof/>
          <w:color w:val="auto"/>
          <w:kern w:val="0"/>
          <w:sz w:val="22"/>
          <w:szCs w:val="22"/>
          <w14:ligatures w14:val="none"/>
          <w14:cntxtAlts w14:val="0"/>
        </w:rPr>
        <w:t xml:space="preserve">. LIFESPAN invites golfers of all ages and levels to join us for golf, food, and fellowship at the </w:t>
      </w:r>
      <w:r w:rsidR="00685797" w:rsidRPr="00685797">
        <w:rPr>
          <w:b/>
          <w:bCs/>
          <w:noProof/>
          <w:color w:val="auto"/>
          <w:kern w:val="0"/>
          <w:sz w:val="22"/>
          <w:szCs w:val="22"/>
          <w14:ligatures w14:val="none"/>
          <w14:cntxtAlts w14:val="0"/>
        </w:rPr>
        <w:t>4</w:t>
      </w:r>
      <w:r w:rsidR="00685797" w:rsidRPr="00685797">
        <w:rPr>
          <w:b/>
          <w:bCs/>
          <w:noProof/>
          <w:color w:val="auto"/>
          <w:kern w:val="0"/>
          <w:sz w:val="22"/>
          <w:szCs w:val="22"/>
          <w:vertAlign w:val="superscript"/>
          <w14:ligatures w14:val="none"/>
          <w14:cntxtAlts w14:val="0"/>
        </w:rPr>
        <w:t>th</w:t>
      </w:r>
      <w:r w:rsidR="00685797" w:rsidRPr="00685797">
        <w:rPr>
          <w:b/>
          <w:bCs/>
          <w:noProof/>
          <w:color w:val="auto"/>
          <w:kern w:val="0"/>
          <w:sz w:val="22"/>
          <w:szCs w:val="22"/>
          <w14:ligatures w14:val="none"/>
          <w14:cntxtAlts w14:val="0"/>
        </w:rPr>
        <w:t xml:space="preserve"> Annual Links for Life</w:t>
      </w:r>
      <w:r w:rsidR="00685797">
        <w:rPr>
          <w:noProof/>
          <w:color w:val="auto"/>
          <w:kern w:val="0"/>
          <w:sz w:val="22"/>
          <w:szCs w:val="22"/>
          <w14:ligatures w14:val="none"/>
          <w14:cntxtAlts w14:val="0"/>
        </w:rPr>
        <w:t xml:space="preserve"> </w:t>
      </w:r>
      <w:r w:rsidR="00685797" w:rsidRPr="00685797">
        <w:rPr>
          <w:b/>
          <w:bCs/>
          <w:noProof/>
          <w:color w:val="auto"/>
          <w:kern w:val="0"/>
          <w:sz w:val="22"/>
          <w:szCs w:val="22"/>
          <w14:ligatures w14:val="none"/>
          <w14:cntxtAlts w14:val="0"/>
        </w:rPr>
        <w:t>Charity Golf Outing</w:t>
      </w:r>
      <w:r w:rsidR="00685797">
        <w:rPr>
          <w:noProof/>
          <w:color w:val="auto"/>
          <w:kern w:val="0"/>
          <w:sz w:val="22"/>
          <w:szCs w:val="22"/>
          <w14:ligatures w14:val="none"/>
          <w14:cntxtAlts w14:val="0"/>
        </w:rPr>
        <w:t>. It takes place at Fellows Creek Golf Club in Canton. This outing financially supports the eduactional and outreach efforts of our chapter. The outing includes 18 holes of golf with a shotgun start, hotdog lunch at the turn, drink ticket, and steak dinner. It will also include a 50/50 raffle, auciton items, and prizes. Sign up a foursome to golf</w:t>
      </w:r>
      <w:r w:rsidR="00A63143">
        <w:rPr>
          <w:noProof/>
          <w:color w:val="auto"/>
          <w:kern w:val="0"/>
          <w:sz w:val="22"/>
          <w:szCs w:val="22"/>
          <w14:ligatures w14:val="none"/>
          <w14:cntxtAlts w14:val="0"/>
        </w:rPr>
        <w:t>, become a hole sponsor, or donate prizes</w:t>
      </w:r>
      <w:r w:rsidR="00685797">
        <w:rPr>
          <w:noProof/>
          <w:color w:val="auto"/>
          <w:kern w:val="0"/>
          <w:sz w:val="22"/>
          <w:szCs w:val="22"/>
          <w14:ligatures w14:val="none"/>
          <w14:cntxtAlts w14:val="0"/>
        </w:rPr>
        <w:t xml:space="preserve"> by contacting </w:t>
      </w:r>
      <w:hyperlink r:id="rId8" w:history="1">
        <w:r w:rsidR="00685797" w:rsidRPr="007C17E2">
          <w:rPr>
            <w:rStyle w:val="Hyperlink"/>
            <w:noProof/>
            <w:kern w:val="0"/>
            <w:sz w:val="22"/>
            <w:szCs w:val="22"/>
            <w14:ligatures w14:val="none"/>
            <w14:cntxtAlts w14:val="0"/>
          </w:rPr>
          <w:t>wcdr@rtl-lifespan.org</w:t>
        </w:r>
      </w:hyperlink>
      <w:r w:rsidR="00793530">
        <w:rPr>
          <w:noProof/>
          <w:color w:val="auto"/>
          <w:kern w:val="0"/>
          <w:sz w:val="22"/>
          <w:szCs w:val="22"/>
          <w14:ligatures w14:val="none"/>
          <w14:cntxtAlts w14:val="0"/>
        </w:rPr>
        <w:t xml:space="preserve"> or calling 734-422-6230</w:t>
      </w:r>
      <w:r w:rsidR="00685797">
        <w:rPr>
          <w:noProof/>
          <w:color w:val="auto"/>
          <w:kern w:val="0"/>
          <w:sz w:val="22"/>
          <w:szCs w:val="22"/>
          <w14:ligatures w14:val="none"/>
          <w14:cntxtAlts w14:val="0"/>
        </w:rPr>
        <w:t xml:space="preserve">. </w:t>
      </w:r>
      <w:r w:rsidR="00B34EA8">
        <w:rPr>
          <w:noProof/>
          <w:color w:val="auto"/>
          <w:kern w:val="0"/>
          <w:sz w:val="22"/>
          <w:szCs w:val="22"/>
          <w14:ligatures w14:val="none"/>
          <w14:cntxtAlts w14:val="0"/>
        </w:rPr>
        <w:t>This year’s rate is $125 to golf.</w:t>
      </w:r>
    </w:p>
    <w:p w14:paraId="6C8B4D9E" w14:textId="674D2D7B" w:rsidR="002A61D5" w:rsidRPr="00623C88" w:rsidRDefault="002A61D5" w:rsidP="00AA393A">
      <w:pPr>
        <w:widowControl w:val="0"/>
        <w:rPr>
          <w:b/>
          <w:bCs/>
          <w:iCs/>
          <w:color w:val="auto"/>
          <w:sz w:val="22"/>
          <w:szCs w:val="22"/>
          <w14:ligatures w14:val="none"/>
        </w:rPr>
      </w:pPr>
    </w:p>
    <w:p w14:paraId="0985BF97" w14:textId="0E92F44B" w:rsidR="00B453DC" w:rsidRPr="00C431B1" w:rsidRDefault="00D209AF" w:rsidP="00C431B1">
      <w:pPr>
        <w:widowControl w:val="0"/>
        <w:ind w:left="720"/>
        <w:rPr>
          <w:b/>
          <w:bCs/>
          <w:i/>
          <w:iCs/>
          <w:sz w:val="22"/>
          <w:szCs w:val="22"/>
          <w14:ligatures w14:val="none"/>
        </w:rPr>
      </w:pPr>
      <w:r>
        <w:rPr>
          <w:b/>
          <w:bCs/>
          <w:iCs/>
          <w:color w:val="auto"/>
          <w:sz w:val="22"/>
          <w:szCs w:val="22"/>
          <w14:ligatures w14:val="none"/>
        </w:rPr>
        <w:t>June 8-9</w:t>
      </w:r>
      <w:r w:rsidR="00887805" w:rsidRPr="00623C88">
        <w:rPr>
          <w:rFonts w:ascii="Calibri" w:hAnsi="Calibri" w:cs="Calibri"/>
          <w:b/>
          <w:bCs/>
          <w:sz w:val="22"/>
          <w:szCs w:val="22"/>
          <w14:ligatures w14:val="none"/>
        </w:rPr>
        <w:t>:</w:t>
      </w:r>
      <w:r w:rsidR="00887805" w:rsidRPr="00623C88">
        <w:rPr>
          <w:b/>
          <w:bCs/>
          <w:sz w:val="22"/>
          <w:szCs w:val="22"/>
          <w14:ligatures w14:val="none"/>
        </w:rPr>
        <w:t xml:space="preserve"> </w:t>
      </w:r>
      <w:r w:rsidR="00887805" w:rsidRPr="00623C88">
        <w:rPr>
          <w:b/>
          <w:bCs/>
          <w:i/>
          <w:iCs/>
          <w:sz w:val="22"/>
          <w:szCs w:val="22"/>
          <w14:ligatures w14:val="none"/>
        </w:rPr>
        <w:t xml:space="preserve">Right to Life – LIFESPAN </w:t>
      </w:r>
      <w:r w:rsidR="0034408D">
        <w:rPr>
          <w:b/>
          <w:bCs/>
          <w:i/>
          <w:iCs/>
          <w:sz w:val="22"/>
          <w:szCs w:val="22"/>
          <w14:ligatures w14:val="none"/>
        </w:rPr>
        <w:tab/>
      </w:r>
      <w:r w:rsidR="00C431B1">
        <w:rPr>
          <w:b/>
          <w:bCs/>
          <w:i/>
          <w:iCs/>
          <w:sz w:val="22"/>
          <w:szCs w:val="22"/>
          <w14:ligatures w14:val="none"/>
        </w:rPr>
        <w:tab/>
      </w:r>
      <w:r w:rsidR="00C431B1">
        <w:rPr>
          <w:b/>
          <w:bCs/>
          <w:i/>
          <w:iCs/>
          <w:sz w:val="22"/>
          <w:szCs w:val="22"/>
          <w14:ligatures w14:val="none"/>
        </w:rPr>
        <w:tab/>
      </w:r>
      <w:r w:rsidR="00C431B1">
        <w:rPr>
          <w:b/>
          <w:bCs/>
          <w:i/>
          <w:iCs/>
          <w:sz w:val="22"/>
          <w:szCs w:val="22"/>
          <w14:ligatures w14:val="none"/>
        </w:rPr>
        <w:tab/>
      </w:r>
      <w:r>
        <w:rPr>
          <w:b/>
          <w:bCs/>
          <w:i/>
          <w:iCs/>
          <w:sz w:val="22"/>
          <w:szCs w:val="22"/>
          <w14:ligatures w14:val="none"/>
        </w:rPr>
        <w:t>Congrats Graduates</w:t>
      </w:r>
    </w:p>
    <w:p w14:paraId="7122CD06" w14:textId="16D6A4D3" w:rsidR="00B21494" w:rsidRPr="00B21494" w:rsidRDefault="00B21494" w:rsidP="00B21494">
      <w:pPr>
        <w:ind w:left="720"/>
        <w:rPr>
          <w:noProof/>
          <w:color w:val="auto"/>
          <w:kern w:val="0"/>
          <w:sz w:val="22"/>
          <w:szCs w:val="22"/>
          <w14:ligatures w14:val="none"/>
          <w14:cntxtAlts w14:val="0"/>
        </w:rPr>
      </w:pPr>
      <w:r w:rsidRPr="00EB06EB">
        <w:rPr>
          <w:b/>
          <w:bCs/>
          <w:i/>
          <w:iCs/>
          <w:noProof/>
          <w:color w:val="auto"/>
          <w:kern w:val="0"/>
          <w:sz w:val="22"/>
          <w:szCs w:val="22"/>
          <w:u w:val="single"/>
          <w14:ligatures w14:val="none"/>
          <w14:cntxtAlts w14:val="0"/>
        </w:rPr>
        <w:drawing>
          <wp:anchor distT="36576" distB="36576" distL="36576" distR="36576" simplePos="0" relativeHeight="251666432" behindDoc="0" locked="0" layoutInCell="1" allowOverlap="1" wp14:anchorId="60EE19FF" wp14:editId="71A7F61E">
            <wp:simplePos x="0" y="0"/>
            <wp:positionH relativeFrom="column">
              <wp:posOffset>-537210</wp:posOffset>
            </wp:positionH>
            <wp:positionV relativeFrom="paragraph">
              <wp:posOffset>105410</wp:posOffset>
            </wp:positionV>
            <wp:extent cx="764540" cy="541655"/>
            <wp:effectExtent l="0" t="0" r="0" b="0"/>
            <wp:wrapSquare wrapText="bothSides"/>
            <wp:docPr id="2" name="Picture 2" descr="Transparent 50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ransparent 50th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4540" cy="54165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B21494">
        <w:rPr>
          <w:noProof/>
          <w:color w:val="auto"/>
          <w:kern w:val="0"/>
          <w:sz w:val="22"/>
          <w:szCs w:val="22"/>
          <w14:ligatures w14:val="none"/>
          <w14:cntxtAlts w14:val="0"/>
        </w:rPr>
        <w:t>Congrats grads! Happy summer and enjoy some fun in the sun. Graduating doesn’t happen every day and making through is a feat</w:t>
      </w:r>
      <w:r>
        <w:rPr>
          <w:noProof/>
          <w:color w:val="auto"/>
          <w:kern w:val="0"/>
          <w:sz w:val="22"/>
          <w:szCs w:val="22"/>
          <w14:ligatures w14:val="none"/>
          <w14:cntxtAlts w14:val="0"/>
        </w:rPr>
        <w:t>. You can happily say</w:t>
      </w:r>
      <w:r w:rsidRPr="00B21494">
        <w:rPr>
          <w:noProof/>
          <w:color w:val="auto"/>
          <w:kern w:val="0"/>
          <w:sz w:val="22"/>
          <w:szCs w:val="22"/>
          <w14:ligatures w14:val="none"/>
          <w14:cntxtAlts w14:val="0"/>
        </w:rPr>
        <w:t xml:space="preserve"> you’ve done it! Stay strong in what you know to be true; the world’s ideas will try to persuade you. And never stop believing in those who support you, be grateful that you have what you have and can a</w:t>
      </w:r>
      <w:r>
        <w:rPr>
          <w:noProof/>
          <w:color w:val="auto"/>
          <w:kern w:val="0"/>
          <w:sz w:val="22"/>
          <w:szCs w:val="22"/>
          <w14:ligatures w14:val="none"/>
          <w14:cntxtAlts w14:val="0"/>
        </w:rPr>
        <w:t xml:space="preserve">fford too. Everything is a gift, </w:t>
      </w:r>
      <w:r w:rsidRPr="00B21494">
        <w:rPr>
          <w:noProof/>
          <w:color w:val="auto"/>
          <w:kern w:val="0"/>
          <w:sz w:val="22"/>
          <w:szCs w:val="22"/>
          <w14:ligatures w14:val="none"/>
          <w14:cntxtAlts w14:val="0"/>
        </w:rPr>
        <w:t xml:space="preserve">especially life, don’t take that for granted, you get one to live with much strife… Worth it in the end. It’s moments like this that make it worth it to say you did it! </w:t>
      </w:r>
    </w:p>
    <w:p w14:paraId="7FA79226" w14:textId="04574573" w:rsidR="00465AEB" w:rsidRPr="00571EE4" w:rsidRDefault="00465AEB" w:rsidP="008C1E98">
      <w:pPr>
        <w:widowControl w:val="0"/>
        <w:rPr>
          <w:b/>
          <w:bCs/>
          <w:iCs/>
          <w:color w:val="auto"/>
          <w:sz w:val="22"/>
          <w:szCs w:val="22"/>
          <w14:ligatures w14:val="none"/>
        </w:rPr>
      </w:pPr>
    </w:p>
    <w:p w14:paraId="5A9EB3FD" w14:textId="1D7502D5" w:rsidR="00887805" w:rsidRPr="00623C88" w:rsidRDefault="00D209AF" w:rsidP="00DD3AFE">
      <w:pPr>
        <w:widowControl w:val="0"/>
        <w:ind w:left="720"/>
        <w:rPr>
          <w:b/>
          <w:bCs/>
          <w:i/>
          <w:iCs/>
          <w:color w:val="FF0000"/>
          <w:sz w:val="22"/>
          <w:szCs w:val="22"/>
          <w14:ligatures w14:val="none"/>
        </w:rPr>
      </w:pPr>
      <w:r>
        <w:rPr>
          <w:b/>
          <w:bCs/>
          <w:iCs/>
          <w:sz w:val="22"/>
          <w:szCs w:val="22"/>
          <w14:ligatures w14:val="none"/>
        </w:rPr>
        <w:t>June 15-16</w:t>
      </w:r>
      <w:r w:rsidR="00887805" w:rsidRPr="00623C88">
        <w:rPr>
          <w:rFonts w:ascii="Calibri" w:hAnsi="Calibri" w:cs="Calibri"/>
          <w:b/>
          <w:bCs/>
          <w:sz w:val="22"/>
          <w:szCs w:val="22"/>
          <w14:ligatures w14:val="none"/>
        </w:rPr>
        <w:t>:</w:t>
      </w:r>
      <w:r w:rsidR="00D416B2" w:rsidRPr="00623C88">
        <w:rPr>
          <w:b/>
          <w:bCs/>
          <w:sz w:val="22"/>
          <w:szCs w:val="22"/>
          <w14:ligatures w14:val="none"/>
        </w:rPr>
        <w:t xml:space="preserve"> </w:t>
      </w:r>
      <w:r w:rsidR="00887805" w:rsidRPr="00623C88">
        <w:rPr>
          <w:b/>
          <w:bCs/>
          <w:i/>
          <w:iCs/>
          <w:sz w:val="22"/>
          <w:szCs w:val="22"/>
          <w14:ligatures w14:val="none"/>
        </w:rPr>
        <w:t xml:space="preserve">Right to Life </w:t>
      </w:r>
      <w:r w:rsidR="00623C88" w:rsidRPr="00623C88">
        <w:rPr>
          <w:b/>
          <w:bCs/>
          <w:i/>
          <w:iCs/>
          <w:sz w:val="22"/>
          <w:szCs w:val="22"/>
          <w14:ligatures w14:val="none"/>
        </w:rPr>
        <w:t>–</w:t>
      </w:r>
      <w:r w:rsidR="00887805" w:rsidRPr="00623C88">
        <w:rPr>
          <w:b/>
          <w:bCs/>
          <w:i/>
          <w:iCs/>
          <w:sz w:val="22"/>
          <w:szCs w:val="22"/>
          <w14:ligatures w14:val="none"/>
        </w:rPr>
        <w:t xml:space="preserve"> LIFESPAN   </w:t>
      </w:r>
      <w:r w:rsidR="006B611F">
        <w:rPr>
          <w:b/>
          <w:bCs/>
          <w:i/>
          <w:iCs/>
          <w:sz w:val="22"/>
          <w:szCs w:val="22"/>
          <w14:ligatures w14:val="none"/>
        </w:rPr>
        <w:tab/>
      </w:r>
      <w:r>
        <w:rPr>
          <w:b/>
          <w:bCs/>
          <w:i/>
          <w:iCs/>
          <w:sz w:val="22"/>
          <w:szCs w:val="22"/>
          <w14:ligatures w14:val="none"/>
        </w:rPr>
        <w:t>Happy Father’s Day! Thanks for Life Dad!</w:t>
      </w:r>
    </w:p>
    <w:p w14:paraId="18448587" w14:textId="0EE21856" w:rsidR="00247284" w:rsidRPr="00AD565F" w:rsidRDefault="00793530" w:rsidP="000D6D8F">
      <w:pPr>
        <w:widowControl w:val="0"/>
        <w:ind w:left="720"/>
        <w:rPr>
          <w:sz w:val="22"/>
          <w:szCs w:val="22"/>
          <w14:ligatures w14:val="none"/>
        </w:rPr>
      </w:pPr>
      <w:r w:rsidRPr="00CE307B">
        <w:rPr>
          <w:b/>
          <w:bCs/>
          <w:i/>
          <w:iCs/>
          <w:noProof/>
          <w:color w:val="auto"/>
          <w:kern w:val="0"/>
          <w:sz w:val="22"/>
          <w:szCs w:val="22"/>
          <w:highlight w:val="yellow"/>
          <w14:ligatures w14:val="none"/>
          <w14:cntxtAlts w14:val="0"/>
        </w:rPr>
        <w:drawing>
          <wp:anchor distT="36576" distB="36576" distL="36576" distR="36576" simplePos="0" relativeHeight="251661312" behindDoc="0" locked="0" layoutInCell="1" allowOverlap="1" wp14:anchorId="2C268649" wp14:editId="0E498CA9">
            <wp:simplePos x="0" y="0"/>
            <wp:positionH relativeFrom="column">
              <wp:posOffset>-522605</wp:posOffset>
            </wp:positionH>
            <wp:positionV relativeFrom="paragraph">
              <wp:posOffset>177165</wp:posOffset>
            </wp:positionV>
            <wp:extent cx="764540" cy="542290"/>
            <wp:effectExtent l="0" t="0" r="0" b="0"/>
            <wp:wrapSquare wrapText="bothSides"/>
            <wp:docPr id="8" name="Picture 8" descr="Transparent 50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ransparent 50th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4540" cy="54229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B34EA8">
        <w:rPr>
          <w:sz w:val="22"/>
          <w:szCs w:val="22"/>
        </w:rPr>
        <w:t xml:space="preserve">To my </w:t>
      </w:r>
      <w:proofErr w:type="gramStart"/>
      <w:r w:rsidR="00B34EA8">
        <w:rPr>
          <w:sz w:val="22"/>
          <w:szCs w:val="22"/>
        </w:rPr>
        <w:t>Dad</w:t>
      </w:r>
      <w:proofErr w:type="gramEnd"/>
      <w:r w:rsidR="00B34EA8">
        <w:rPr>
          <w:sz w:val="22"/>
          <w:szCs w:val="22"/>
        </w:rPr>
        <w:t xml:space="preserve"> and all the fathers, stepfathers, foster fathers, grandfathers, godfathers, and spiritual fathers out there: Happy Father’s Day! Thank you for giving life, supporting </w:t>
      </w:r>
      <w:r w:rsidR="00A4529D">
        <w:rPr>
          <w:sz w:val="22"/>
          <w:szCs w:val="22"/>
        </w:rPr>
        <w:t>mothers</w:t>
      </w:r>
      <w:r w:rsidR="00B34EA8">
        <w:rPr>
          <w:sz w:val="22"/>
          <w:szCs w:val="22"/>
        </w:rPr>
        <w:t xml:space="preserve"> in choosing life for your children, and all your sacrifices to protect, support, and guide your children! To quote</w:t>
      </w:r>
      <w:r w:rsidR="00AD565F">
        <w:rPr>
          <w:sz w:val="22"/>
          <w:szCs w:val="22"/>
        </w:rPr>
        <w:t xml:space="preserve"> “A Father’s Love” by</w:t>
      </w:r>
      <w:r w:rsidR="00B34EA8">
        <w:rPr>
          <w:sz w:val="22"/>
          <w:szCs w:val="22"/>
        </w:rPr>
        <w:t xml:space="preserve"> country singer George Strait, “</w:t>
      </w:r>
      <w:r w:rsidR="00B34EA8" w:rsidRPr="00B34EA8">
        <w:rPr>
          <w:i/>
          <w:iCs/>
          <w:sz w:val="22"/>
          <w:szCs w:val="22"/>
        </w:rPr>
        <w:t>Daddies don’t just love their children every now and then, it’s a love without end, amen</w:t>
      </w:r>
      <w:r w:rsidR="00B34EA8">
        <w:rPr>
          <w:sz w:val="22"/>
          <w:szCs w:val="22"/>
        </w:rPr>
        <w:t xml:space="preserve">.” </w:t>
      </w:r>
      <w:r w:rsidR="00AD565F">
        <w:rPr>
          <w:sz w:val="22"/>
          <w:szCs w:val="22"/>
        </w:rPr>
        <w:t xml:space="preserve">Call 734-422-6230 or email </w:t>
      </w:r>
      <w:hyperlink r:id="rId9" w:history="1">
        <w:r w:rsidR="00AD565F" w:rsidRPr="007C17E2">
          <w:rPr>
            <w:rStyle w:val="Hyperlink"/>
            <w:sz w:val="22"/>
            <w:szCs w:val="22"/>
          </w:rPr>
          <w:t>wcdr@rtl-lifespan.org</w:t>
        </w:r>
      </w:hyperlink>
      <w:r w:rsidR="00AD565F">
        <w:rPr>
          <w:sz w:val="22"/>
          <w:szCs w:val="22"/>
        </w:rPr>
        <w:t xml:space="preserve"> to join </w:t>
      </w:r>
      <w:r w:rsidR="00AD565F" w:rsidRPr="00A63143">
        <w:rPr>
          <w:i/>
          <w:iCs/>
          <w:sz w:val="22"/>
          <w:szCs w:val="22"/>
        </w:rPr>
        <w:t>LIFESPAN</w:t>
      </w:r>
      <w:r w:rsidR="00AD565F">
        <w:rPr>
          <w:sz w:val="22"/>
          <w:szCs w:val="22"/>
        </w:rPr>
        <w:t xml:space="preserve"> in protecting all children. </w:t>
      </w:r>
      <w:r w:rsidR="00B34EA8" w:rsidRPr="00B34EA8">
        <w:rPr>
          <w:b/>
          <w:bCs/>
          <w:sz w:val="22"/>
          <w:szCs w:val="22"/>
        </w:rPr>
        <w:t>Thanks for Life Dad!</w:t>
      </w:r>
      <w:r w:rsidR="00AD565F">
        <w:rPr>
          <w:b/>
          <w:bCs/>
          <w:sz w:val="22"/>
          <w:szCs w:val="22"/>
        </w:rPr>
        <w:t xml:space="preserve"> </w:t>
      </w:r>
    </w:p>
    <w:p w14:paraId="1B882B15" w14:textId="38C71F61" w:rsidR="0095450E" w:rsidRDefault="0095450E" w:rsidP="00F53699">
      <w:pPr>
        <w:widowControl w:val="0"/>
        <w:rPr>
          <w:color w:val="auto"/>
          <w:sz w:val="22"/>
          <w:szCs w:val="22"/>
          <w14:ligatures w14:val="none"/>
        </w:rPr>
      </w:pPr>
    </w:p>
    <w:p w14:paraId="6ABDC54E" w14:textId="493F16AA" w:rsidR="000C3140" w:rsidRPr="0008140D" w:rsidRDefault="00D209AF" w:rsidP="0008140D">
      <w:pPr>
        <w:widowControl w:val="0"/>
        <w:ind w:left="720"/>
        <w:rPr>
          <w:b/>
          <w:bCs/>
          <w:i/>
          <w:iCs/>
          <w:sz w:val="22"/>
          <w:szCs w:val="22"/>
          <w14:ligatures w14:val="none"/>
        </w:rPr>
      </w:pPr>
      <w:r>
        <w:rPr>
          <w:b/>
          <w:bCs/>
          <w:iCs/>
          <w:sz w:val="22"/>
          <w:szCs w:val="22"/>
          <w14:ligatures w14:val="none"/>
        </w:rPr>
        <w:t>June 22-23</w:t>
      </w:r>
      <w:r w:rsidR="0095450E" w:rsidRPr="00623C88">
        <w:rPr>
          <w:rFonts w:ascii="Calibri" w:hAnsi="Calibri" w:cs="Calibri"/>
          <w:b/>
          <w:bCs/>
          <w:sz w:val="22"/>
          <w:szCs w:val="22"/>
          <w14:ligatures w14:val="none"/>
        </w:rPr>
        <w:t>:</w:t>
      </w:r>
      <w:r w:rsidR="0095450E" w:rsidRPr="00623C88">
        <w:rPr>
          <w:b/>
          <w:bCs/>
          <w:sz w:val="22"/>
          <w:szCs w:val="22"/>
          <w14:ligatures w14:val="none"/>
        </w:rPr>
        <w:t xml:space="preserve"> </w:t>
      </w:r>
      <w:r w:rsidR="0095450E" w:rsidRPr="00623C88">
        <w:rPr>
          <w:b/>
          <w:bCs/>
          <w:i/>
          <w:iCs/>
          <w:sz w:val="22"/>
          <w:szCs w:val="22"/>
          <w14:ligatures w14:val="none"/>
        </w:rPr>
        <w:t xml:space="preserve">Right to Life – </w:t>
      </w:r>
      <w:r w:rsidR="00745CC5" w:rsidRPr="00623C88">
        <w:rPr>
          <w:b/>
          <w:bCs/>
          <w:i/>
          <w:iCs/>
          <w:sz w:val="22"/>
          <w:szCs w:val="22"/>
          <w14:ligatures w14:val="none"/>
        </w:rPr>
        <w:t xml:space="preserve">LIFESPAN </w:t>
      </w:r>
      <w:r w:rsidR="00745CC5" w:rsidRPr="00623C88">
        <w:rPr>
          <w:b/>
          <w:bCs/>
          <w:i/>
          <w:iCs/>
          <w:sz w:val="22"/>
          <w:szCs w:val="22"/>
          <w14:ligatures w14:val="none"/>
        </w:rPr>
        <w:tab/>
      </w:r>
      <w:r>
        <w:rPr>
          <w:b/>
          <w:bCs/>
          <w:i/>
          <w:iCs/>
          <w:sz w:val="22"/>
          <w:szCs w:val="22"/>
          <w14:ligatures w14:val="none"/>
        </w:rPr>
        <w:t xml:space="preserve">Celebrate the Dobbs </w:t>
      </w:r>
      <w:r w:rsidR="0095570D">
        <w:rPr>
          <w:b/>
          <w:bCs/>
          <w:i/>
          <w:iCs/>
          <w:sz w:val="22"/>
          <w:szCs w:val="22"/>
          <w14:ligatures w14:val="none"/>
        </w:rPr>
        <w:t>anniversary</w:t>
      </w:r>
      <w:r>
        <w:rPr>
          <w:b/>
          <w:bCs/>
          <w:i/>
          <w:iCs/>
          <w:sz w:val="22"/>
          <w:szCs w:val="22"/>
          <w14:ligatures w14:val="none"/>
        </w:rPr>
        <w:t xml:space="preserve"> on June 24</w:t>
      </w:r>
    </w:p>
    <w:p w14:paraId="776576F8" w14:textId="5BEE0ED5" w:rsidR="00D209AF" w:rsidRDefault="00FD4CFC" w:rsidP="00B21494">
      <w:pPr>
        <w:widowControl w:val="0"/>
        <w:ind w:left="720"/>
        <w:rPr>
          <w:sz w:val="22"/>
          <w:szCs w:val="22"/>
          <w14:ligatures w14:val="none"/>
        </w:rPr>
      </w:pPr>
      <w:r w:rsidRPr="00CE307B">
        <w:rPr>
          <w:i/>
          <w:noProof/>
          <w:color w:val="auto"/>
          <w:kern w:val="0"/>
          <w:sz w:val="22"/>
          <w:szCs w:val="22"/>
          <w:highlight w:val="yellow"/>
          <w14:ligatures w14:val="none"/>
          <w14:cntxtAlts w14:val="0"/>
        </w:rPr>
        <w:drawing>
          <wp:anchor distT="36576" distB="36576" distL="36576" distR="36576" simplePos="0" relativeHeight="251668480" behindDoc="0" locked="0" layoutInCell="1" allowOverlap="1" wp14:anchorId="47CB7FAD" wp14:editId="33A18323">
            <wp:simplePos x="0" y="0"/>
            <wp:positionH relativeFrom="column">
              <wp:posOffset>-457200</wp:posOffset>
            </wp:positionH>
            <wp:positionV relativeFrom="paragraph">
              <wp:posOffset>243840</wp:posOffset>
            </wp:positionV>
            <wp:extent cx="764540" cy="542290"/>
            <wp:effectExtent l="0" t="0" r="0" b="0"/>
            <wp:wrapSquare wrapText="bothSides"/>
            <wp:docPr id="3" name="Picture 3" descr="Transparent 50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ransparent 50th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4540" cy="54229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D6E15">
        <w:rPr>
          <w:sz w:val="22"/>
          <w:szCs w:val="22"/>
          <w14:ligatures w14:val="none"/>
        </w:rPr>
        <w:t xml:space="preserve">While Michigan has disturbingly moved from a state with pro-life laws on the books, but prevented from enforcement by the Constitutional travesty that was </w:t>
      </w:r>
      <w:r w:rsidR="009D6E15" w:rsidRPr="009D6E15">
        <w:rPr>
          <w:i/>
          <w:iCs/>
          <w:sz w:val="22"/>
          <w:szCs w:val="22"/>
          <w14:ligatures w14:val="none"/>
        </w:rPr>
        <w:t>Roe v. Wade</w:t>
      </w:r>
      <w:r w:rsidR="009D6E15">
        <w:rPr>
          <w:sz w:val="22"/>
          <w:szCs w:val="22"/>
          <w14:ligatures w14:val="none"/>
        </w:rPr>
        <w:t xml:space="preserve"> to a state as radically pro-abortion as the People’s Republic of China, it is still important for pro-lifers to annually celebrate the </w:t>
      </w:r>
      <w:r w:rsidR="009D6E15" w:rsidRPr="009D6E15">
        <w:rPr>
          <w:b/>
          <w:bCs/>
          <w:sz w:val="22"/>
          <w:szCs w:val="22"/>
          <w14:ligatures w14:val="none"/>
        </w:rPr>
        <w:t>June 24</w:t>
      </w:r>
      <w:r w:rsidR="009D6E15">
        <w:rPr>
          <w:sz w:val="22"/>
          <w:szCs w:val="22"/>
          <w14:ligatures w14:val="none"/>
        </w:rPr>
        <w:t xml:space="preserve"> anniversary of the </w:t>
      </w:r>
      <w:r w:rsidR="009D6E15" w:rsidRPr="009D6E15">
        <w:rPr>
          <w:b/>
          <w:bCs/>
          <w:i/>
          <w:iCs/>
          <w:sz w:val="22"/>
          <w:szCs w:val="22"/>
          <w14:ligatures w14:val="none"/>
        </w:rPr>
        <w:t>Dobbs</w:t>
      </w:r>
      <w:r w:rsidR="009D6E15">
        <w:rPr>
          <w:sz w:val="22"/>
          <w:szCs w:val="22"/>
          <w14:ligatures w14:val="none"/>
        </w:rPr>
        <w:t xml:space="preserve"> ruling. Because of </w:t>
      </w:r>
      <w:r w:rsidR="009D6E15" w:rsidRPr="009D6E15">
        <w:rPr>
          <w:i/>
          <w:iCs/>
          <w:sz w:val="22"/>
          <w:szCs w:val="22"/>
          <w14:ligatures w14:val="none"/>
        </w:rPr>
        <w:t>Dobbs</w:t>
      </w:r>
      <w:r w:rsidR="009D6E15">
        <w:rPr>
          <w:sz w:val="22"/>
          <w:szCs w:val="22"/>
          <w14:ligatures w14:val="none"/>
        </w:rPr>
        <w:t xml:space="preserve"> allowing States to enforce pro-life policies, tens of thousands of preborn lives have been saved and 14 American States are currently 100% abortion free! It is likely to be a multigenerational fight to restore a Culture of Life in Michigan </w:t>
      </w:r>
      <w:r w:rsidR="0095570D">
        <w:rPr>
          <w:sz w:val="22"/>
          <w:szCs w:val="22"/>
          <w14:ligatures w14:val="none"/>
        </w:rPr>
        <w:t xml:space="preserve">and we have work to </w:t>
      </w:r>
      <w:r w:rsidR="00A4529D">
        <w:rPr>
          <w:sz w:val="22"/>
          <w:szCs w:val="22"/>
          <w14:ligatures w14:val="none"/>
        </w:rPr>
        <w:t>do but</w:t>
      </w:r>
      <w:r w:rsidR="0095570D">
        <w:rPr>
          <w:sz w:val="22"/>
          <w:szCs w:val="22"/>
          <w14:ligatures w14:val="none"/>
        </w:rPr>
        <w:t xml:space="preserve"> allow yourself to take a deep breath and celebrate protection of the God-given right to life. </w:t>
      </w:r>
      <w:r w:rsidR="0095570D" w:rsidRPr="0095570D">
        <w:rPr>
          <w:b/>
          <w:bCs/>
          <w:sz w:val="22"/>
          <w:szCs w:val="22"/>
          <w14:ligatures w14:val="none"/>
        </w:rPr>
        <w:t>Happy Dobbs Day!</w:t>
      </w:r>
    </w:p>
    <w:p w14:paraId="02E06B69" w14:textId="4E7F4311" w:rsidR="00D209AF" w:rsidRDefault="00D209AF" w:rsidP="000D6D8F">
      <w:pPr>
        <w:widowControl w:val="0"/>
        <w:ind w:left="720"/>
        <w:rPr>
          <w:sz w:val="22"/>
          <w:szCs w:val="22"/>
          <w14:ligatures w14:val="none"/>
        </w:rPr>
      </w:pPr>
    </w:p>
    <w:p w14:paraId="50AEC2F1" w14:textId="71190964" w:rsidR="00D209AF" w:rsidRDefault="00D209AF" w:rsidP="00D209AF">
      <w:pPr>
        <w:widowControl w:val="0"/>
        <w:ind w:left="720"/>
        <w:rPr>
          <w:b/>
          <w:bCs/>
          <w:i/>
          <w:iCs/>
          <w:sz w:val="22"/>
          <w:szCs w:val="22"/>
          <w14:ligatures w14:val="none"/>
        </w:rPr>
      </w:pPr>
      <w:r>
        <w:rPr>
          <w:b/>
          <w:bCs/>
          <w:iCs/>
          <w:sz w:val="22"/>
          <w:szCs w:val="22"/>
          <w14:ligatures w14:val="none"/>
        </w:rPr>
        <w:t>June 29-30</w:t>
      </w:r>
      <w:r w:rsidRPr="00623C88">
        <w:rPr>
          <w:b/>
          <w:bCs/>
          <w:iCs/>
          <w:sz w:val="22"/>
          <w:szCs w:val="22"/>
          <w14:ligatures w14:val="none"/>
        </w:rPr>
        <w:t>:</w:t>
      </w:r>
      <w:r w:rsidRPr="00623C88">
        <w:rPr>
          <w:rFonts w:ascii="Calibri" w:hAnsi="Calibri" w:cs="Calibri"/>
          <w:b/>
          <w:bCs/>
          <w:sz w:val="22"/>
          <w:szCs w:val="22"/>
          <w14:ligatures w14:val="none"/>
        </w:rPr>
        <w:t xml:space="preserve"> </w:t>
      </w:r>
      <w:r w:rsidRPr="00623C88">
        <w:rPr>
          <w:b/>
          <w:bCs/>
          <w:i/>
          <w:iCs/>
          <w:sz w:val="22"/>
          <w:szCs w:val="22"/>
          <w14:ligatures w14:val="none"/>
        </w:rPr>
        <w:t>Right to Life – LIFESPA</w:t>
      </w:r>
      <w:r>
        <w:rPr>
          <w:b/>
          <w:bCs/>
          <w:i/>
          <w:iCs/>
          <w:sz w:val="22"/>
          <w:szCs w:val="22"/>
          <w14:ligatures w14:val="none"/>
        </w:rPr>
        <w:t xml:space="preserve">N </w:t>
      </w:r>
      <w:r>
        <w:rPr>
          <w:b/>
          <w:bCs/>
          <w:i/>
          <w:iCs/>
          <w:sz w:val="22"/>
          <w:szCs w:val="22"/>
          <w14:ligatures w14:val="none"/>
        </w:rPr>
        <w:tab/>
      </w:r>
      <w:r w:rsidR="00793530">
        <w:rPr>
          <w:b/>
          <w:bCs/>
          <w:i/>
          <w:iCs/>
          <w:sz w:val="22"/>
          <w:szCs w:val="22"/>
          <w14:ligatures w14:val="none"/>
        </w:rPr>
        <w:tab/>
      </w:r>
      <w:r>
        <w:rPr>
          <w:b/>
          <w:bCs/>
          <w:i/>
          <w:iCs/>
          <w:sz w:val="22"/>
          <w:szCs w:val="22"/>
          <w14:ligatures w14:val="none"/>
        </w:rPr>
        <w:t>Viva la Muerte</w:t>
      </w:r>
      <w:r w:rsidR="00793530">
        <w:rPr>
          <w:b/>
          <w:bCs/>
          <w:i/>
          <w:iCs/>
          <w:sz w:val="22"/>
          <w:szCs w:val="22"/>
          <w14:ligatures w14:val="none"/>
        </w:rPr>
        <w:t xml:space="preserve">? NO! </w:t>
      </w:r>
      <w:r>
        <w:rPr>
          <w:b/>
          <w:bCs/>
          <w:i/>
          <w:iCs/>
          <w:sz w:val="22"/>
          <w:szCs w:val="22"/>
          <w14:ligatures w14:val="none"/>
        </w:rPr>
        <w:t>Viva la Vida!</w:t>
      </w:r>
    </w:p>
    <w:p w14:paraId="296FDD83" w14:textId="2CFD29DB" w:rsidR="0095570D" w:rsidRPr="0095570D" w:rsidRDefault="00793530" w:rsidP="0095570D">
      <w:pPr>
        <w:widowControl w:val="0"/>
        <w:ind w:left="720"/>
        <w:rPr>
          <w:b/>
          <w:bCs/>
          <w:i/>
          <w:iCs/>
          <w:sz w:val="22"/>
          <w:szCs w:val="22"/>
          <w14:ligatures w14:val="none"/>
        </w:rPr>
      </w:pPr>
      <w:r w:rsidRPr="00E65626">
        <w:rPr>
          <w:i/>
          <w:noProof/>
          <w:color w:val="auto"/>
          <w:kern w:val="0"/>
          <w:sz w:val="22"/>
          <w:szCs w:val="22"/>
          <w14:ligatures w14:val="none"/>
          <w14:cntxtAlts w14:val="0"/>
        </w:rPr>
        <w:drawing>
          <wp:anchor distT="36576" distB="36576" distL="36576" distR="36576" simplePos="0" relativeHeight="251670528" behindDoc="0" locked="0" layoutInCell="1" allowOverlap="1" wp14:anchorId="4966FDF6" wp14:editId="1B27F5E6">
            <wp:simplePos x="0" y="0"/>
            <wp:positionH relativeFrom="column">
              <wp:posOffset>-485775</wp:posOffset>
            </wp:positionH>
            <wp:positionV relativeFrom="paragraph">
              <wp:posOffset>343535</wp:posOffset>
            </wp:positionV>
            <wp:extent cx="764540" cy="541655"/>
            <wp:effectExtent l="0" t="0" r="0" b="0"/>
            <wp:wrapSquare wrapText="bothSides"/>
            <wp:docPr id="1379101663" name="Picture 1379101663" descr="Transparent 50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ransparent 50th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4540" cy="54165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5570D">
        <w:rPr>
          <w:sz w:val="22"/>
          <w:szCs w:val="22"/>
          <w14:ligatures w14:val="none"/>
        </w:rPr>
        <w:t>500</w:t>
      </w:r>
      <w:r w:rsidR="00A63143">
        <w:rPr>
          <w:sz w:val="22"/>
          <w:szCs w:val="22"/>
          <w14:ligatures w14:val="none"/>
        </w:rPr>
        <w:t>+</w:t>
      </w:r>
      <w:r w:rsidR="0095570D">
        <w:rPr>
          <w:sz w:val="22"/>
          <w:szCs w:val="22"/>
          <w14:ligatures w14:val="none"/>
        </w:rPr>
        <w:t xml:space="preserve"> guests</w:t>
      </w:r>
      <w:r w:rsidR="0095570D" w:rsidRPr="0095570D">
        <w:rPr>
          <w:sz w:val="22"/>
          <w:szCs w:val="22"/>
          <w14:ligatures w14:val="none"/>
        </w:rPr>
        <w:t xml:space="preserve"> attended the </w:t>
      </w:r>
      <w:r w:rsidR="0095570D">
        <w:rPr>
          <w:sz w:val="22"/>
          <w:szCs w:val="22"/>
          <w14:ligatures w14:val="none"/>
        </w:rPr>
        <w:t xml:space="preserve">2024 </w:t>
      </w:r>
      <w:r w:rsidR="0095570D" w:rsidRPr="0095570D">
        <w:rPr>
          <w:sz w:val="22"/>
          <w:szCs w:val="22"/>
          <w14:ligatures w14:val="none"/>
        </w:rPr>
        <w:t xml:space="preserve">Celebration of Life Dinner </w:t>
      </w:r>
      <w:r w:rsidR="00A63143">
        <w:rPr>
          <w:sz w:val="22"/>
          <w:szCs w:val="22"/>
          <w14:ligatures w14:val="none"/>
        </w:rPr>
        <w:t>i</w:t>
      </w:r>
      <w:r w:rsidR="0095570D" w:rsidRPr="0095570D">
        <w:rPr>
          <w:sz w:val="22"/>
          <w:szCs w:val="22"/>
          <w14:ligatures w14:val="none"/>
        </w:rPr>
        <w:t>n</w:t>
      </w:r>
      <w:r w:rsidR="0095570D">
        <w:rPr>
          <w:sz w:val="22"/>
          <w:szCs w:val="22"/>
          <w14:ligatures w14:val="none"/>
        </w:rPr>
        <w:t xml:space="preserve"> </w:t>
      </w:r>
      <w:r w:rsidR="0095570D" w:rsidRPr="0095570D">
        <w:rPr>
          <w:sz w:val="22"/>
          <w:szCs w:val="22"/>
          <w14:ligatures w14:val="none"/>
        </w:rPr>
        <w:t>May</w:t>
      </w:r>
      <w:r w:rsidR="0095570D">
        <w:rPr>
          <w:sz w:val="22"/>
          <w:szCs w:val="22"/>
          <w14:ligatures w14:val="none"/>
        </w:rPr>
        <w:t xml:space="preserve"> with</w:t>
      </w:r>
      <w:r w:rsidR="0095570D" w:rsidRPr="0095570D">
        <w:rPr>
          <w:sz w:val="22"/>
          <w:szCs w:val="22"/>
          <w14:ligatures w14:val="none"/>
        </w:rPr>
        <w:t xml:space="preserve"> </w:t>
      </w:r>
      <w:r w:rsidR="0095570D">
        <w:rPr>
          <w:sz w:val="22"/>
          <w:szCs w:val="22"/>
          <w14:ligatures w14:val="none"/>
        </w:rPr>
        <w:t>(</w:t>
      </w:r>
      <w:r w:rsidR="0095570D" w:rsidRPr="0095570D">
        <w:rPr>
          <w:sz w:val="22"/>
          <w:szCs w:val="22"/>
          <w14:ligatures w14:val="none"/>
        </w:rPr>
        <w:t>Fr.</w:t>
      </w:r>
      <w:r w:rsidR="0095570D">
        <w:rPr>
          <w:sz w:val="22"/>
          <w:szCs w:val="22"/>
          <w14:ligatures w14:val="none"/>
        </w:rPr>
        <w:t>)</w:t>
      </w:r>
      <w:r w:rsidR="0095570D" w:rsidRPr="0095570D">
        <w:rPr>
          <w:sz w:val="22"/>
          <w:szCs w:val="22"/>
          <w14:ligatures w14:val="none"/>
        </w:rPr>
        <w:t xml:space="preserve"> Frank Pavone</w:t>
      </w:r>
      <w:r w:rsidR="0095570D">
        <w:rPr>
          <w:sz w:val="22"/>
          <w:szCs w:val="22"/>
          <w14:ligatures w14:val="none"/>
        </w:rPr>
        <w:t xml:space="preserve">. He </w:t>
      </w:r>
      <w:r w:rsidR="0095570D" w:rsidRPr="0095570D">
        <w:rPr>
          <w:sz w:val="22"/>
          <w:szCs w:val="22"/>
          <w14:ligatures w14:val="none"/>
        </w:rPr>
        <w:t>reminded us to stand strong against the Culture of Death and nihilism which dominates our culture from</w:t>
      </w:r>
      <w:r w:rsidR="0095570D">
        <w:rPr>
          <w:sz w:val="22"/>
          <w:szCs w:val="22"/>
          <w14:ligatures w14:val="none"/>
        </w:rPr>
        <w:t xml:space="preserve"> its</w:t>
      </w:r>
      <w:r w:rsidR="0095570D" w:rsidRPr="0095570D">
        <w:rPr>
          <w:sz w:val="22"/>
          <w:szCs w:val="22"/>
          <w14:ligatures w14:val="none"/>
        </w:rPr>
        <w:t xml:space="preserve"> abortion mills to college protests. Fr. Frank gave a poignant example of a college president who stood up in front of a Fascist student protest in 1930s Spain as the protestors chanted the slogan, “Viva le Muerte!” </w:t>
      </w:r>
      <w:r>
        <w:rPr>
          <w:sz w:val="22"/>
          <w:szCs w:val="22"/>
          <w14:ligatures w14:val="none"/>
        </w:rPr>
        <w:t>(“Long Live Death”).</w:t>
      </w:r>
      <w:r w:rsidR="0095570D" w:rsidRPr="0095570D">
        <w:rPr>
          <w:sz w:val="22"/>
          <w:szCs w:val="22"/>
          <w14:ligatures w14:val="none"/>
        </w:rPr>
        <w:t xml:space="preserve"> Fr. Frank powerfully reminded pro-lifers to stand for Truth and Life against the Cult of Death pervading our country today. </w:t>
      </w:r>
      <w:r>
        <w:rPr>
          <w:sz w:val="22"/>
          <w:szCs w:val="22"/>
          <w14:ligatures w14:val="none"/>
        </w:rPr>
        <w:t>He noted</w:t>
      </w:r>
      <w:r w:rsidR="0095570D" w:rsidRPr="0095570D">
        <w:rPr>
          <w:sz w:val="22"/>
          <w:szCs w:val="22"/>
          <w14:ligatures w14:val="none"/>
        </w:rPr>
        <w:t xml:space="preserve"> this Cult of Death has sadly found a</w:t>
      </w:r>
      <w:r w:rsidR="0095570D">
        <w:rPr>
          <w:sz w:val="24"/>
          <w:szCs w:val="24"/>
          <w14:ligatures w14:val="none"/>
        </w:rPr>
        <w:t xml:space="preserve"> </w:t>
      </w:r>
      <w:r>
        <w:rPr>
          <w:sz w:val="24"/>
          <w:szCs w:val="24"/>
          <w14:ligatures w14:val="none"/>
        </w:rPr>
        <w:t xml:space="preserve">political </w:t>
      </w:r>
      <w:r w:rsidR="0095570D" w:rsidRPr="0095570D">
        <w:rPr>
          <w:sz w:val="22"/>
          <w:szCs w:val="22"/>
          <w14:ligatures w14:val="none"/>
        </w:rPr>
        <w:t xml:space="preserve">home in the Democratic Party. </w:t>
      </w:r>
      <w:r w:rsidRPr="00793530">
        <w:rPr>
          <w:i/>
          <w:iCs/>
          <w:sz w:val="22"/>
          <w:szCs w:val="22"/>
          <w14:ligatures w14:val="none"/>
        </w:rPr>
        <w:t>LIFESPAN</w:t>
      </w:r>
      <w:r>
        <w:rPr>
          <w:sz w:val="22"/>
          <w:szCs w:val="22"/>
          <w14:ligatures w14:val="none"/>
        </w:rPr>
        <w:t xml:space="preserve">’s July newsletter will include the Candidate Survey for the August Primary Election. We do NOT endorse </w:t>
      </w:r>
      <w:r w:rsidR="00A4529D">
        <w:rPr>
          <w:sz w:val="22"/>
          <w:szCs w:val="22"/>
          <w14:ligatures w14:val="none"/>
        </w:rPr>
        <w:t>candidates but</w:t>
      </w:r>
      <w:r>
        <w:rPr>
          <w:sz w:val="22"/>
          <w:szCs w:val="22"/>
          <w14:ligatures w14:val="none"/>
        </w:rPr>
        <w:t xml:space="preserve"> provide the tools </w:t>
      </w:r>
      <w:r w:rsidR="00A63143">
        <w:rPr>
          <w:sz w:val="22"/>
          <w:szCs w:val="22"/>
          <w14:ligatures w14:val="none"/>
        </w:rPr>
        <w:t xml:space="preserve">for you </w:t>
      </w:r>
      <w:r>
        <w:rPr>
          <w:sz w:val="22"/>
          <w:szCs w:val="22"/>
          <w14:ligatures w14:val="none"/>
        </w:rPr>
        <w:t xml:space="preserve">to see where candidates stand on </w:t>
      </w:r>
      <w:r w:rsidR="00A4529D">
        <w:rPr>
          <w:sz w:val="22"/>
          <w:szCs w:val="22"/>
          <w14:ligatures w14:val="none"/>
        </w:rPr>
        <w:t>life</w:t>
      </w:r>
      <w:r>
        <w:rPr>
          <w:sz w:val="22"/>
          <w:szCs w:val="22"/>
          <w14:ligatures w14:val="none"/>
        </w:rPr>
        <w:t xml:space="preserve"> issues. </w:t>
      </w:r>
      <w:r w:rsidR="00A63143">
        <w:rPr>
          <w:sz w:val="22"/>
          <w:szCs w:val="22"/>
          <w14:ligatures w14:val="none"/>
        </w:rPr>
        <w:t xml:space="preserve">Not a </w:t>
      </w:r>
      <w:r w:rsidR="00A63143" w:rsidRPr="00A63143">
        <w:rPr>
          <w:i/>
          <w:iCs/>
          <w:sz w:val="22"/>
          <w:szCs w:val="22"/>
          <w14:ligatures w14:val="none"/>
        </w:rPr>
        <w:t>LIFESPAN</w:t>
      </w:r>
      <w:r w:rsidR="00A63143">
        <w:rPr>
          <w:sz w:val="22"/>
          <w:szCs w:val="22"/>
          <w14:ligatures w14:val="none"/>
        </w:rPr>
        <w:t xml:space="preserve"> member? Visit </w:t>
      </w:r>
      <w:hyperlink r:id="rId10" w:history="1">
        <w:r w:rsidR="00A63143" w:rsidRPr="007C17E2">
          <w:rPr>
            <w:rStyle w:val="Hyperlink"/>
            <w:sz w:val="22"/>
            <w:szCs w:val="22"/>
            <w14:ligatures w14:val="none"/>
          </w:rPr>
          <w:t>https://milifespan.org</w:t>
        </w:r>
      </w:hyperlink>
      <w:r w:rsidR="00A63143">
        <w:rPr>
          <w:sz w:val="22"/>
          <w:szCs w:val="22"/>
          <w14:ligatures w14:val="none"/>
        </w:rPr>
        <w:t xml:space="preserve"> to join or to view the newsletter online. </w:t>
      </w:r>
      <w:r w:rsidRPr="00793530">
        <w:rPr>
          <w:b/>
          <w:bCs/>
          <w:sz w:val="22"/>
          <w:szCs w:val="22"/>
          <w14:ligatures w14:val="none"/>
        </w:rPr>
        <w:t>Viva la Vida!</w:t>
      </w:r>
      <w:r w:rsidR="00A63143">
        <w:rPr>
          <w:b/>
          <w:bCs/>
          <w:sz w:val="22"/>
          <w:szCs w:val="22"/>
          <w14:ligatures w14:val="none"/>
        </w:rPr>
        <w:t xml:space="preserve"> Long Live Life!</w:t>
      </w:r>
    </w:p>
    <w:p w14:paraId="705A3BA3" w14:textId="77777777" w:rsidR="00D209AF" w:rsidRPr="00AF62AA" w:rsidRDefault="00D209AF" w:rsidP="000D6D8F">
      <w:pPr>
        <w:widowControl w:val="0"/>
        <w:ind w:left="720"/>
        <w:rPr>
          <w:sz w:val="22"/>
          <w:szCs w:val="22"/>
          <w14:ligatures w14:val="none"/>
        </w:rPr>
      </w:pPr>
    </w:p>
    <w:sectPr w:rsidR="00D209AF" w:rsidRPr="00AF62AA" w:rsidSect="00EB7825">
      <w:pgSz w:w="12240" w:h="15840"/>
      <w:pgMar w:top="864"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935B2A" w14:textId="77777777" w:rsidR="009C0A59" w:rsidRDefault="009C0A59" w:rsidP="00A242F2">
      <w:r>
        <w:separator/>
      </w:r>
    </w:p>
  </w:endnote>
  <w:endnote w:type="continuationSeparator" w:id="0">
    <w:p w14:paraId="77D53DBF" w14:textId="77777777" w:rsidR="009C0A59" w:rsidRDefault="009C0A59" w:rsidP="00A24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252ED9" w14:textId="77777777" w:rsidR="009C0A59" w:rsidRDefault="009C0A59" w:rsidP="00A242F2">
      <w:r>
        <w:separator/>
      </w:r>
    </w:p>
  </w:footnote>
  <w:footnote w:type="continuationSeparator" w:id="0">
    <w:p w14:paraId="34E03428" w14:textId="77777777" w:rsidR="009C0A59" w:rsidRDefault="009C0A59" w:rsidP="00A242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zMTAwMLQwNjA0MrBU0lEKTi0uzszPAymwqAUAFs/liywAAAA="/>
  </w:docVars>
  <w:rsids>
    <w:rsidRoot w:val="00887805"/>
    <w:rsid w:val="00000888"/>
    <w:rsid w:val="00011F3D"/>
    <w:rsid w:val="00012F5E"/>
    <w:rsid w:val="00013E85"/>
    <w:rsid w:val="00015616"/>
    <w:rsid w:val="00017EF8"/>
    <w:rsid w:val="000322AB"/>
    <w:rsid w:val="000355BE"/>
    <w:rsid w:val="00040800"/>
    <w:rsid w:val="00040DB9"/>
    <w:rsid w:val="000420FF"/>
    <w:rsid w:val="00046898"/>
    <w:rsid w:val="000526C4"/>
    <w:rsid w:val="00057793"/>
    <w:rsid w:val="00061B95"/>
    <w:rsid w:val="00064B70"/>
    <w:rsid w:val="00066B52"/>
    <w:rsid w:val="00073F69"/>
    <w:rsid w:val="00075D83"/>
    <w:rsid w:val="00076C01"/>
    <w:rsid w:val="0007772D"/>
    <w:rsid w:val="0008140D"/>
    <w:rsid w:val="00081767"/>
    <w:rsid w:val="00083C8C"/>
    <w:rsid w:val="00083FBD"/>
    <w:rsid w:val="00091CA0"/>
    <w:rsid w:val="00094D4A"/>
    <w:rsid w:val="00094F03"/>
    <w:rsid w:val="00095BC5"/>
    <w:rsid w:val="000A0C2B"/>
    <w:rsid w:val="000A5DF2"/>
    <w:rsid w:val="000B1178"/>
    <w:rsid w:val="000B4776"/>
    <w:rsid w:val="000B5E3C"/>
    <w:rsid w:val="000B7C6F"/>
    <w:rsid w:val="000C1D42"/>
    <w:rsid w:val="000C3140"/>
    <w:rsid w:val="000D26BB"/>
    <w:rsid w:val="000D6D8F"/>
    <w:rsid w:val="000D759B"/>
    <w:rsid w:val="000E1A55"/>
    <w:rsid w:val="000E289C"/>
    <w:rsid w:val="000E51AE"/>
    <w:rsid w:val="000E51F2"/>
    <w:rsid w:val="000F67F9"/>
    <w:rsid w:val="00110F56"/>
    <w:rsid w:val="00111EAD"/>
    <w:rsid w:val="00112F12"/>
    <w:rsid w:val="00113A68"/>
    <w:rsid w:val="001171C4"/>
    <w:rsid w:val="00124856"/>
    <w:rsid w:val="0013232A"/>
    <w:rsid w:val="00137D50"/>
    <w:rsid w:val="00145CF1"/>
    <w:rsid w:val="00146887"/>
    <w:rsid w:val="0014764F"/>
    <w:rsid w:val="00153898"/>
    <w:rsid w:val="00156DF4"/>
    <w:rsid w:val="00172DA2"/>
    <w:rsid w:val="00173F37"/>
    <w:rsid w:val="001828DB"/>
    <w:rsid w:val="00184EB0"/>
    <w:rsid w:val="00185C5D"/>
    <w:rsid w:val="00186596"/>
    <w:rsid w:val="00193BC8"/>
    <w:rsid w:val="0019796E"/>
    <w:rsid w:val="001A0937"/>
    <w:rsid w:val="001A4808"/>
    <w:rsid w:val="001A6210"/>
    <w:rsid w:val="001B1BB0"/>
    <w:rsid w:val="001C2662"/>
    <w:rsid w:val="001C46DB"/>
    <w:rsid w:val="001C517B"/>
    <w:rsid w:val="001D0957"/>
    <w:rsid w:val="001D4824"/>
    <w:rsid w:val="001D7157"/>
    <w:rsid w:val="001E0D25"/>
    <w:rsid w:val="001E2A04"/>
    <w:rsid w:val="001F0365"/>
    <w:rsid w:val="0020402C"/>
    <w:rsid w:val="00210B9A"/>
    <w:rsid w:val="00212333"/>
    <w:rsid w:val="00215FF0"/>
    <w:rsid w:val="00231ED6"/>
    <w:rsid w:val="002438DB"/>
    <w:rsid w:val="00247284"/>
    <w:rsid w:val="00250016"/>
    <w:rsid w:val="002540EE"/>
    <w:rsid w:val="00255AB7"/>
    <w:rsid w:val="00257031"/>
    <w:rsid w:val="00265479"/>
    <w:rsid w:val="00272D79"/>
    <w:rsid w:val="00275A1C"/>
    <w:rsid w:val="00275F13"/>
    <w:rsid w:val="0028227A"/>
    <w:rsid w:val="002962BF"/>
    <w:rsid w:val="002A133C"/>
    <w:rsid w:val="002A61D5"/>
    <w:rsid w:val="002B0828"/>
    <w:rsid w:val="002B161E"/>
    <w:rsid w:val="002B1AA3"/>
    <w:rsid w:val="002B2D00"/>
    <w:rsid w:val="002C4D0E"/>
    <w:rsid w:val="002C631D"/>
    <w:rsid w:val="002C6566"/>
    <w:rsid w:val="002D08F2"/>
    <w:rsid w:val="002D67C3"/>
    <w:rsid w:val="002E0A82"/>
    <w:rsid w:val="002E4869"/>
    <w:rsid w:val="002E7372"/>
    <w:rsid w:val="002F30E7"/>
    <w:rsid w:val="002F4FF5"/>
    <w:rsid w:val="00300381"/>
    <w:rsid w:val="00302083"/>
    <w:rsid w:val="003069A0"/>
    <w:rsid w:val="00307A0E"/>
    <w:rsid w:val="0032327C"/>
    <w:rsid w:val="00323344"/>
    <w:rsid w:val="0032668B"/>
    <w:rsid w:val="0033142E"/>
    <w:rsid w:val="00333AE4"/>
    <w:rsid w:val="0033672B"/>
    <w:rsid w:val="00343649"/>
    <w:rsid w:val="00343FB3"/>
    <w:rsid w:val="0034408D"/>
    <w:rsid w:val="003460C9"/>
    <w:rsid w:val="003572EE"/>
    <w:rsid w:val="00365539"/>
    <w:rsid w:val="00370551"/>
    <w:rsid w:val="00372869"/>
    <w:rsid w:val="00374464"/>
    <w:rsid w:val="00377A09"/>
    <w:rsid w:val="00380598"/>
    <w:rsid w:val="003863F1"/>
    <w:rsid w:val="0039064D"/>
    <w:rsid w:val="00392DAA"/>
    <w:rsid w:val="003954D1"/>
    <w:rsid w:val="00395896"/>
    <w:rsid w:val="00396591"/>
    <w:rsid w:val="00397AB6"/>
    <w:rsid w:val="003A0C16"/>
    <w:rsid w:val="003A2D00"/>
    <w:rsid w:val="003B103C"/>
    <w:rsid w:val="003B6591"/>
    <w:rsid w:val="003D3002"/>
    <w:rsid w:val="003D4691"/>
    <w:rsid w:val="003D5B82"/>
    <w:rsid w:val="003D5D4D"/>
    <w:rsid w:val="003D6F24"/>
    <w:rsid w:val="003E025A"/>
    <w:rsid w:val="003E0920"/>
    <w:rsid w:val="003E58F7"/>
    <w:rsid w:val="003F67C8"/>
    <w:rsid w:val="0041436A"/>
    <w:rsid w:val="00414BE9"/>
    <w:rsid w:val="00416379"/>
    <w:rsid w:val="0042279C"/>
    <w:rsid w:val="00422F57"/>
    <w:rsid w:val="0042447D"/>
    <w:rsid w:val="00432093"/>
    <w:rsid w:val="0043603C"/>
    <w:rsid w:val="0044017F"/>
    <w:rsid w:val="004425D5"/>
    <w:rsid w:val="00445D38"/>
    <w:rsid w:val="00446138"/>
    <w:rsid w:val="00447A3D"/>
    <w:rsid w:val="00451D69"/>
    <w:rsid w:val="00452305"/>
    <w:rsid w:val="00452A73"/>
    <w:rsid w:val="00461243"/>
    <w:rsid w:val="00464BA8"/>
    <w:rsid w:val="00465AEB"/>
    <w:rsid w:val="00466313"/>
    <w:rsid w:val="004708F4"/>
    <w:rsid w:val="00474523"/>
    <w:rsid w:val="0048086C"/>
    <w:rsid w:val="0048159A"/>
    <w:rsid w:val="004816BD"/>
    <w:rsid w:val="004847A7"/>
    <w:rsid w:val="004912EA"/>
    <w:rsid w:val="00495085"/>
    <w:rsid w:val="00496F60"/>
    <w:rsid w:val="004A388F"/>
    <w:rsid w:val="004A62B3"/>
    <w:rsid w:val="004A7DAD"/>
    <w:rsid w:val="004B28D2"/>
    <w:rsid w:val="004B2B2E"/>
    <w:rsid w:val="004B34F1"/>
    <w:rsid w:val="004B77F5"/>
    <w:rsid w:val="004C0DCA"/>
    <w:rsid w:val="004C19F8"/>
    <w:rsid w:val="004C2D65"/>
    <w:rsid w:val="004C35BD"/>
    <w:rsid w:val="004C51CE"/>
    <w:rsid w:val="004D6CD0"/>
    <w:rsid w:val="004D6E93"/>
    <w:rsid w:val="004E059D"/>
    <w:rsid w:val="004E3A15"/>
    <w:rsid w:val="004E7CFA"/>
    <w:rsid w:val="004F27F0"/>
    <w:rsid w:val="00502892"/>
    <w:rsid w:val="00503A31"/>
    <w:rsid w:val="005131FA"/>
    <w:rsid w:val="005153A3"/>
    <w:rsid w:val="00521D89"/>
    <w:rsid w:val="00522591"/>
    <w:rsid w:val="0052459F"/>
    <w:rsid w:val="00524A55"/>
    <w:rsid w:val="00524B02"/>
    <w:rsid w:val="00527166"/>
    <w:rsid w:val="00531E08"/>
    <w:rsid w:val="00533F9B"/>
    <w:rsid w:val="00534045"/>
    <w:rsid w:val="00536DF9"/>
    <w:rsid w:val="005501C8"/>
    <w:rsid w:val="00551FDC"/>
    <w:rsid w:val="00555E0A"/>
    <w:rsid w:val="0056214E"/>
    <w:rsid w:val="00562682"/>
    <w:rsid w:val="005655D6"/>
    <w:rsid w:val="00571EE4"/>
    <w:rsid w:val="00572F72"/>
    <w:rsid w:val="0057376A"/>
    <w:rsid w:val="005764D9"/>
    <w:rsid w:val="00591257"/>
    <w:rsid w:val="00593DA3"/>
    <w:rsid w:val="005A3E10"/>
    <w:rsid w:val="005A6762"/>
    <w:rsid w:val="005B1147"/>
    <w:rsid w:val="005B3B2C"/>
    <w:rsid w:val="005B45F5"/>
    <w:rsid w:val="005B6D72"/>
    <w:rsid w:val="005C1EB3"/>
    <w:rsid w:val="005C79F7"/>
    <w:rsid w:val="005D4B00"/>
    <w:rsid w:val="005D6B69"/>
    <w:rsid w:val="005F1D57"/>
    <w:rsid w:val="005F3710"/>
    <w:rsid w:val="005F6F94"/>
    <w:rsid w:val="00600FE9"/>
    <w:rsid w:val="0060242E"/>
    <w:rsid w:val="00606E15"/>
    <w:rsid w:val="00607524"/>
    <w:rsid w:val="00611500"/>
    <w:rsid w:val="00612055"/>
    <w:rsid w:val="00614322"/>
    <w:rsid w:val="00614DEC"/>
    <w:rsid w:val="00615C71"/>
    <w:rsid w:val="006165DE"/>
    <w:rsid w:val="00616D4A"/>
    <w:rsid w:val="00617F06"/>
    <w:rsid w:val="00622D03"/>
    <w:rsid w:val="006231C5"/>
    <w:rsid w:val="00623C88"/>
    <w:rsid w:val="00626A73"/>
    <w:rsid w:val="00627B84"/>
    <w:rsid w:val="006308E8"/>
    <w:rsid w:val="00641340"/>
    <w:rsid w:val="00646DDD"/>
    <w:rsid w:val="00647BA5"/>
    <w:rsid w:val="006510EB"/>
    <w:rsid w:val="00662B58"/>
    <w:rsid w:val="00662D28"/>
    <w:rsid w:val="0066419A"/>
    <w:rsid w:val="006645E6"/>
    <w:rsid w:val="0066549E"/>
    <w:rsid w:val="006669B0"/>
    <w:rsid w:val="00673A93"/>
    <w:rsid w:val="006740D9"/>
    <w:rsid w:val="0067538C"/>
    <w:rsid w:val="006841F2"/>
    <w:rsid w:val="00684A61"/>
    <w:rsid w:val="00685797"/>
    <w:rsid w:val="006861B7"/>
    <w:rsid w:val="00690750"/>
    <w:rsid w:val="00691877"/>
    <w:rsid w:val="006937BB"/>
    <w:rsid w:val="00697CDF"/>
    <w:rsid w:val="006A4387"/>
    <w:rsid w:val="006B05EC"/>
    <w:rsid w:val="006B611F"/>
    <w:rsid w:val="006B71DD"/>
    <w:rsid w:val="006B7598"/>
    <w:rsid w:val="006C1966"/>
    <w:rsid w:val="006C402D"/>
    <w:rsid w:val="006C5F0A"/>
    <w:rsid w:val="006E1070"/>
    <w:rsid w:val="006E25C5"/>
    <w:rsid w:val="006E32DC"/>
    <w:rsid w:val="006F0876"/>
    <w:rsid w:val="006F1B26"/>
    <w:rsid w:val="006F68D9"/>
    <w:rsid w:val="007016BE"/>
    <w:rsid w:val="00701FF8"/>
    <w:rsid w:val="007025A8"/>
    <w:rsid w:val="00713F7C"/>
    <w:rsid w:val="0072117D"/>
    <w:rsid w:val="00722EAA"/>
    <w:rsid w:val="00723AEA"/>
    <w:rsid w:val="0072732D"/>
    <w:rsid w:val="0073029E"/>
    <w:rsid w:val="007436AA"/>
    <w:rsid w:val="00745CC5"/>
    <w:rsid w:val="00746025"/>
    <w:rsid w:val="007520AC"/>
    <w:rsid w:val="00752BF1"/>
    <w:rsid w:val="00752C98"/>
    <w:rsid w:val="0075551E"/>
    <w:rsid w:val="00755586"/>
    <w:rsid w:val="0075572F"/>
    <w:rsid w:val="00755C21"/>
    <w:rsid w:val="00756533"/>
    <w:rsid w:val="007664CF"/>
    <w:rsid w:val="00770D16"/>
    <w:rsid w:val="0078202C"/>
    <w:rsid w:val="0079135B"/>
    <w:rsid w:val="00793530"/>
    <w:rsid w:val="007A06C5"/>
    <w:rsid w:val="007A072C"/>
    <w:rsid w:val="007A2AA3"/>
    <w:rsid w:val="007A370B"/>
    <w:rsid w:val="007A4A04"/>
    <w:rsid w:val="007B0028"/>
    <w:rsid w:val="007B0ABE"/>
    <w:rsid w:val="007B35CE"/>
    <w:rsid w:val="007B377D"/>
    <w:rsid w:val="007B78C9"/>
    <w:rsid w:val="007C30AD"/>
    <w:rsid w:val="007C3C39"/>
    <w:rsid w:val="007C3C87"/>
    <w:rsid w:val="007C3E14"/>
    <w:rsid w:val="007C504E"/>
    <w:rsid w:val="007D4937"/>
    <w:rsid w:val="007D4FA7"/>
    <w:rsid w:val="007D632E"/>
    <w:rsid w:val="007E1B01"/>
    <w:rsid w:val="007E5A37"/>
    <w:rsid w:val="007E6F01"/>
    <w:rsid w:val="007F0B98"/>
    <w:rsid w:val="007F0D52"/>
    <w:rsid w:val="007F3ADA"/>
    <w:rsid w:val="007F3D44"/>
    <w:rsid w:val="007F3EC1"/>
    <w:rsid w:val="007F45C0"/>
    <w:rsid w:val="007F5C36"/>
    <w:rsid w:val="007F70E6"/>
    <w:rsid w:val="0080080F"/>
    <w:rsid w:val="00800EF0"/>
    <w:rsid w:val="008044CE"/>
    <w:rsid w:val="00806455"/>
    <w:rsid w:val="0081086A"/>
    <w:rsid w:val="0081180B"/>
    <w:rsid w:val="008162D2"/>
    <w:rsid w:val="0082045E"/>
    <w:rsid w:val="00822CF9"/>
    <w:rsid w:val="00825182"/>
    <w:rsid w:val="008259B8"/>
    <w:rsid w:val="0082783D"/>
    <w:rsid w:val="008305FE"/>
    <w:rsid w:val="00833791"/>
    <w:rsid w:val="0083462A"/>
    <w:rsid w:val="00843706"/>
    <w:rsid w:val="008507D4"/>
    <w:rsid w:val="00854D8C"/>
    <w:rsid w:val="008572E6"/>
    <w:rsid w:val="00857E8E"/>
    <w:rsid w:val="00860F35"/>
    <w:rsid w:val="00871196"/>
    <w:rsid w:val="0087676C"/>
    <w:rsid w:val="00886CB7"/>
    <w:rsid w:val="00887805"/>
    <w:rsid w:val="008967BF"/>
    <w:rsid w:val="008A1016"/>
    <w:rsid w:val="008A2165"/>
    <w:rsid w:val="008A3053"/>
    <w:rsid w:val="008B3CF5"/>
    <w:rsid w:val="008B4AE2"/>
    <w:rsid w:val="008B60B6"/>
    <w:rsid w:val="008C0B81"/>
    <w:rsid w:val="008C1E98"/>
    <w:rsid w:val="008D1109"/>
    <w:rsid w:val="008D13CF"/>
    <w:rsid w:val="008D22E7"/>
    <w:rsid w:val="008D22ED"/>
    <w:rsid w:val="008D5F34"/>
    <w:rsid w:val="008D6A72"/>
    <w:rsid w:val="008E54EE"/>
    <w:rsid w:val="008E7942"/>
    <w:rsid w:val="008F72D4"/>
    <w:rsid w:val="0090015E"/>
    <w:rsid w:val="009012EB"/>
    <w:rsid w:val="00905BF2"/>
    <w:rsid w:val="00910EE7"/>
    <w:rsid w:val="00911EEB"/>
    <w:rsid w:val="00912409"/>
    <w:rsid w:val="00916D0F"/>
    <w:rsid w:val="00927AFE"/>
    <w:rsid w:val="009325EA"/>
    <w:rsid w:val="00932E28"/>
    <w:rsid w:val="00936B8E"/>
    <w:rsid w:val="00940192"/>
    <w:rsid w:val="009426EF"/>
    <w:rsid w:val="009501F3"/>
    <w:rsid w:val="00953FE7"/>
    <w:rsid w:val="0095450E"/>
    <w:rsid w:val="0095570D"/>
    <w:rsid w:val="00956FB4"/>
    <w:rsid w:val="00960979"/>
    <w:rsid w:val="00964902"/>
    <w:rsid w:val="00966856"/>
    <w:rsid w:val="0097122F"/>
    <w:rsid w:val="00974A35"/>
    <w:rsid w:val="00981994"/>
    <w:rsid w:val="0098315C"/>
    <w:rsid w:val="00990BC7"/>
    <w:rsid w:val="009921DB"/>
    <w:rsid w:val="00993258"/>
    <w:rsid w:val="00993B16"/>
    <w:rsid w:val="00997BB6"/>
    <w:rsid w:val="009A05C2"/>
    <w:rsid w:val="009A4289"/>
    <w:rsid w:val="009A5135"/>
    <w:rsid w:val="009B0C34"/>
    <w:rsid w:val="009B1C15"/>
    <w:rsid w:val="009B257B"/>
    <w:rsid w:val="009B5917"/>
    <w:rsid w:val="009B5C71"/>
    <w:rsid w:val="009B639B"/>
    <w:rsid w:val="009C0A59"/>
    <w:rsid w:val="009D3E0F"/>
    <w:rsid w:val="009D6E15"/>
    <w:rsid w:val="009E3E38"/>
    <w:rsid w:val="009E4BDA"/>
    <w:rsid w:val="009F1748"/>
    <w:rsid w:val="009F1DC4"/>
    <w:rsid w:val="009F657C"/>
    <w:rsid w:val="009F75EE"/>
    <w:rsid w:val="00A01F06"/>
    <w:rsid w:val="00A027D1"/>
    <w:rsid w:val="00A0451A"/>
    <w:rsid w:val="00A0559E"/>
    <w:rsid w:val="00A11911"/>
    <w:rsid w:val="00A12554"/>
    <w:rsid w:val="00A12836"/>
    <w:rsid w:val="00A13B5C"/>
    <w:rsid w:val="00A242F2"/>
    <w:rsid w:val="00A27CE9"/>
    <w:rsid w:val="00A309FF"/>
    <w:rsid w:val="00A30B09"/>
    <w:rsid w:val="00A42988"/>
    <w:rsid w:val="00A429B4"/>
    <w:rsid w:val="00A4529D"/>
    <w:rsid w:val="00A478BA"/>
    <w:rsid w:val="00A543EC"/>
    <w:rsid w:val="00A54ADC"/>
    <w:rsid w:val="00A63143"/>
    <w:rsid w:val="00A635FC"/>
    <w:rsid w:val="00A6740A"/>
    <w:rsid w:val="00A70F87"/>
    <w:rsid w:val="00A807EE"/>
    <w:rsid w:val="00A84D01"/>
    <w:rsid w:val="00A86D18"/>
    <w:rsid w:val="00A92C3B"/>
    <w:rsid w:val="00A94D11"/>
    <w:rsid w:val="00A9565C"/>
    <w:rsid w:val="00AA1F84"/>
    <w:rsid w:val="00AA393A"/>
    <w:rsid w:val="00AB3BF5"/>
    <w:rsid w:val="00AB4F43"/>
    <w:rsid w:val="00AB610B"/>
    <w:rsid w:val="00AB759B"/>
    <w:rsid w:val="00AC5159"/>
    <w:rsid w:val="00AC660A"/>
    <w:rsid w:val="00AC6F97"/>
    <w:rsid w:val="00AD1B72"/>
    <w:rsid w:val="00AD25D1"/>
    <w:rsid w:val="00AD2D8C"/>
    <w:rsid w:val="00AD565F"/>
    <w:rsid w:val="00AE0244"/>
    <w:rsid w:val="00AE0A64"/>
    <w:rsid w:val="00AE3AB5"/>
    <w:rsid w:val="00AE4405"/>
    <w:rsid w:val="00AF62AA"/>
    <w:rsid w:val="00AF6DD1"/>
    <w:rsid w:val="00B05174"/>
    <w:rsid w:val="00B06CB4"/>
    <w:rsid w:val="00B07A1E"/>
    <w:rsid w:val="00B16CA1"/>
    <w:rsid w:val="00B20B46"/>
    <w:rsid w:val="00B21494"/>
    <w:rsid w:val="00B26927"/>
    <w:rsid w:val="00B26DBE"/>
    <w:rsid w:val="00B26DF4"/>
    <w:rsid w:val="00B311B5"/>
    <w:rsid w:val="00B34EA8"/>
    <w:rsid w:val="00B36B6D"/>
    <w:rsid w:val="00B376BC"/>
    <w:rsid w:val="00B424D5"/>
    <w:rsid w:val="00B42C67"/>
    <w:rsid w:val="00B434C9"/>
    <w:rsid w:val="00B453DC"/>
    <w:rsid w:val="00B4678C"/>
    <w:rsid w:val="00B50EC7"/>
    <w:rsid w:val="00B52FAB"/>
    <w:rsid w:val="00B53387"/>
    <w:rsid w:val="00B53E2A"/>
    <w:rsid w:val="00B543E5"/>
    <w:rsid w:val="00B55E1B"/>
    <w:rsid w:val="00B565BE"/>
    <w:rsid w:val="00B62042"/>
    <w:rsid w:val="00B6257E"/>
    <w:rsid w:val="00B647E8"/>
    <w:rsid w:val="00B655A9"/>
    <w:rsid w:val="00B729B1"/>
    <w:rsid w:val="00B76701"/>
    <w:rsid w:val="00B77E68"/>
    <w:rsid w:val="00B96276"/>
    <w:rsid w:val="00BA1D6B"/>
    <w:rsid w:val="00BA41E5"/>
    <w:rsid w:val="00BA47D7"/>
    <w:rsid w:val="00BB15ED"/>
    <w:rsid w:val="00BB626A"/>
    <w:rsid w:val="00BB72E4"/>
    <w:rsid w:val="00BB7B45"/>
    <w:rsid w:val="00BC213C"/>
    <w:rsid w:val="00BC548F"/>
    <w:rsid w:val="00BC5498"/>
    <w:rsid w:val="00BD061B"/>
    <w:rsid w:val="00BD7331"/>
    <w:rsid w:val="00BE103A"/>
    <w:rsid w:val="00BE5208"/>
    <w:rsid w:val="00BE6B42"/>
    <w:rsid w:val="00BF278A"/>
    <w:rsid w:val="00BF70AD"/>
    <w:rsid w:val="00BF77E8"/>
    <w:rsid w:val="00C04688"/>
    <w:rsid w:val="00C06799"/>
    <w:rsid w:val="00C12D5C"/>
    <w:rsid w:val="00C1583E"/>
    <w:rsid w:val="00C214E9"/>
    <w:rsid w:val="00C23389"/>
    <w:rsid w:val="00C23FBF"/>
    <w:rsid w:val="00C25362"/>
    <w:rsid w:val="00C30F4D"/>
    <w:rsid w:val="00C42720"/>
    <w:rsid w:val="00C431B1"/>
    <w:rsid w:val="00C60135"/>
    <w:rsid w:val="00C619D7"/>
    <w:rsid w:val="00C631CA"/>
    <w:rsid w:val="00C63676"/>
    <w:rsid w:val="00C6774F"/>
    <w:rsid w:val="00C679FA"/>
    <w:rsid w:val="00C7208C"/>
    <w:rsid w:val="00C73640"/>
    <w:rsid w:val="00C742D4"/>
    <w:rsid w:val="00C7763A"/>
    <w:rsid w:val="00C81382"/>
    <w:rsid w:val="00C82571"/>
    <w:rsid w:val="00C83D60"/>
    <w:rsid w:val="00C92E6C"/>
    <w:rsid w:val="00CA38B6"/>
    <w:rsid w:val="00CA5224"/>
    <w:rsid w:val="00CB0092"/>
    <w:rsid w:val="00CB1F45"/>
    <w:rsid w:val="00CB354B"/>
    <w:rsid w:val="00CB3860"/>
    <w:rsid w:val="00CB43AC"/>
    <w:rsid w:val="00CC1F6E"/>
    <w:rsid w:val="00CC29A7"/>
    <w:rsid w:val="00CC2F54"/>
    <w:rsid w:val="00CD2A7D"/>
    <w:rsid w:val="00CD4EDC"/>
    <w:rsid w:val="00CD6157"/>
    <w:rsid w:val="00CD6A3C"/>
    <w:rsid w:val="00CE1772"/>
    <w:rsid w:val="00CE1F14"/>
    <w:rsid w:val="00CE307B"/>
    <w:rsid w:val="00CF6B25"/>
    <w:rsid w:val="00CF722A"/>
    <w:rsid w:val="00CF7E94"/>
    <w:rsid w:val="00D0478A"/>
    <w:rsid w:val="00D0513F"/>
    <w:rsid w:val="00D12ADF"/>
    <w:rsid w:val="00D15663"/>
    <w:rsid w:val="00D158B8"/>
    <w:rsid w:val="00D209AF"/>
    <w:rsid w:val="00D2653E"/>
    <w:rsid w:val="00D269F3"/>
    <w:rsid w:val="00D3235F"/>
    <w:rsid w:val="00D3379E"/>
    <w:rsid w:val="00D34E95"/>
    <w:rsid w:val="00D375FB"/>
    <w:rsid w:val="00D410AE"/>
    <w:rsid w:val="00D416B2"/>
    <w:rsid w:val="00D42ABE"/>
    <w:rsid w:val="00D42B79"/>
    <w:rsid w:val="00D437C7"/>
    <w:rsid w:val="00D46272"/>
    <w:rsid w:val="00D51DF1"/>
    <w:rsid w:val="00D55C23"/>
    <w:rsid w:val="00D61138"/>
    <w:rsid w:val="00D63660"/>
    <w:rsid w:val="00D702E3"/>
    <w:rsid w:val="00D711B2"/>
    <w:rsid w:val="00D71E43"/>
    <w:rsid w:val="00D725A0"/>
    <w:rsid w:val="00D7628E"/>
    <w:rsid w:val="00D80626"/>
    <w:rsid w:val="00D80B02"/>
    <w:rsid w:val="00D93CC2"/>
    <w:rsid w:val="00D94E04"/>
    <w:rsid w:val="00D950BA"/>
    <w:rsid w:val="00DA0128"/>
    <w:rsid w:val="00DA2895"/>
    <w:rsid w:val="00DA73AC"/>
    <w:rsid w:val="00DB38D4"/>
    <w:rsid w:val="00DB561D"/>
    <w:rsid w:val="00DC45F9"/>
    <w:rsid w:val="00DD1C58"/>
    <w:rsid w:val="00DD245A"/>
    <w:rsid w:val="00DD375B"/>
    <w:rsid w:val="00DD3AFE"/>
    <w:rsid w:val="00DD3E85"/>
    <w:rsid w:val="00DD6555"/>
    <w:rsid w:val="00DE1A77"/>
    <w:rsid w:val="00DE27CF"/>
    <w:rsid w:val="00DE7140"/>
    <w:rsid w:val="00DF112E"/>
    <w:rsid w:val="00DF1E01"/>
    <w:rsid w:val="00DF3AAC"/>
    <w:rsid w:val="00DF7B3D"/>
    <w:rsid w:val="00E03EBF"/>
    <w:rsid w:val="00E06D2E"/>
    <w:rsid w:val="00E122FF"/>
    <w:rsid w:val="00E1246A"/>
    <w:rsid w:val="00E126B6"/>
    <w:rsid w:val="00E1402A"/>
    <w:rsid w:val="00E14483"/>
    <w:rsid w:val="00E14EDB"/>
    <w:rsid w:val="00E178AC"/>
    <w:rsid w:val="00E17EEC"/>
    <w:rsid w:val="00E2667D"/>
    <w:rsid w:val="00E26B45"/>
    <w:rsid w:val="00E26F68"/>
    <w:rsid w:val="00E34295"/>
    <w:rsid w:val="00E3474E"/>
    <w:rsid w:val="00E36EEB"/>
    <w:rsid w:val="00E41320"/>
    <w:rsid w:val="00E47DC3"/>
    <w:rsid w:val="00E50939"/>
    <w:rsid w:val="00E628CA"/>
    <w:rsid w:val="00E65626"/>
    <w:rsid w:val="00E6625E"/>
    <w:rsid w:val="00E67222"/>
    <w:rsid w:val="00E8063B"/>
    <w:rsid w:val="00E809F8"/>
    <w:rsid w:val="00E82929"/>
    <w:rsid w:val="00E830CC"/>
    <w:rsid w:val="00E842AF"/>
    <w:rsid w:val="00E93FD2"/>
    <w:rsid w:val="00E95570"/>
    <w:rsid w:val="00E9668F"/>
    <w:rsid w:val="00EA000E"/>
    <w:rsid w:val="00EA394A"/>
    <w:rsid w:val="00EA549C"/>
    <w:rsid w:val="00EA5654"/>
    <w:rsid w:val="00EA58CD"/>
    <w:rsid w:val="00EB06EB"/>
    <w:rsid w:val="00EB2E66"/>
    <w:rsid w:val="00EB358D"/>
    <w:rsid w:val="00EB7825"/>
    <w:rsid w:val="00EC024D"/>
    <w:rsid w:val="00EC1BE2"/>
    <w:rsid w:val="00ED27A3"/>
    <w:rsid w:val="00ED4201"/>
    <w:rsid w:val="00ED60CC"/>
    <w:rsid w:val="00EE1DD4"/>
    <w:rsid w:val="00EE47F3"/>
    <w:rsid w:val="00EE665A"/>
    <w:rsid w:val="00EE73E9"/>
    <w:rsid w:val="00EE78D7"/>
    <w:rsid w:val="00EE7EF1"/>
    <w:rsid w:val="00EF1BA0"/>
    <w:rsid w:val="00F047A4"/>
    <w:rsid w:val="00F04CC8"/>
    <w:rsid w:val="00F06D97"/>
    <w:rsid w:val="00F10731"/>
    <w:rsid w:val="00F108B2"/>
    <w:rsid w:val="00F11E4B"/>
    <w:rsid w:val="00F1441B"/>
    <w:rsid w:val="00F1555D"/>
    <w:rsid w:val="00F2171A"/>
    <w:rsid w:val="00F23C48"/>
    <w:rsid w:val="00F32799"/>
    <w:rsid w:val="00F32F1C"/>
    <w:rsid w:val="00F3495C"/>
    <w:rsid w:val="00F35D45"/>
    <w:rsid w:val="00F4333C"/>
    <w:rsid w:val="00F4655C"/>
    <w:rsid w:val="00F46E29"/>
    <w:rsid w:val="00F52599"/>
    <w:rsid w:val="00F53699"/>
    <w:rsid w:val="00F6271A"/>
    <w:rsid w:val="00F62A85"/>
    <w:rsid w:val="00F62D2B"/>
    <w:rsid w:val="00F638B3"/>
    <w:rsid w:val="00F63C9C"/>
    <w:rsid w:val="00F6713A"/>
    <w:rsid w:val="00F710CE"/>
    <w:rsid w:val="00F73027"/>
    <w:rsid w:val="00F735AE"/>
    <w:rsid w:val="00F74A0F"/>
    <w:rsid w:val="00F823F9"/>
    <w:rsid w:val="00F83035"/>
    <w:rsid w:val="00F83083"/>
    <w:rsid w:val="00F9188C"/>
    <w:rsid w:val="00F92751"/>
    <w:rsid w:val="00F927BD"/>
    <w:rsid w:val="00FA2997"/>
    <w:rsid w:val="00FA36A6"/>
    <w:rsid w:val="00FA50DF"/>
    <w:rsid w:val="00FB0290"/>
    <w:rsid w:val="00FB4377"/>
    <w:rsid w:val="00FB441C"/>
    <w:rsid w:val="00FB7133"/>
    <w:rsid w:val="00FB71D2"/>
    <w:rsid w:val="00FC62B8"/>
    <w:rsid w:val="00FC6593"/>
    <w:rsid w:val="00FD4CFC"/>
    <w:rsid w:val="00FE0FD9"/>
    <w:rsid w:val="00FE15E8"/>
    <w:rsid w:val="00FE1870"/>
    <w:rsid w:val="00FE19B1"/>
    <w:rsid w:val="00FE29E9"/>
    <w:rsid w:val="00FE2DA2"/>
    <w:rsid w:val="00FE4C64"/>
    <w:rsid w:val="00FE737E"/>
    <w:rsid w:val="00FE74DC"/>
    <w:rsid w:val="00FF1032"/>
    <w:rsid w:val="00FF7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0EAC8A"/>
  <w15:chartTrackingRefBased/>
  <w15:docId w15:val="{1CDD5B63-C706-4552-8EA5-742B71FC0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805"/>
    <w:pPr>
      <w:spacing w:after="0" w:line="240" w:lineRule="auto"/>
    </w:pPr>
    <w:rPr>
      <w:rFonts w:ascii="Times New Roman" w:eastAsia="Times New Roman" w:hAnsi="Times New Roman"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7805"/>
    <w:rPr>
      <w:color w:val="0066FF"/>
      <w:u w:val="single"/>
    </w:rPr>
  </w:style>
  <w:style w:type="paragraph" w:customStyle="1" w:styleId="Default">
    <w:name w:val="Default"/>
    <w:rsid w:val="00887805"/>
    <w:pPr>
      <w:spacing w:after="0" w:line="256" w:lineRule="auto"/>
    </w:pPr>
    <w:rPr>
      <w:rFonts w:ascii="Times New Roman" w:eastAsia="Times New Roman" w:hAnsi="Times New Roman" w:cs="Times New Roman"/>
      <w:color w:val="000000"/>
      <w:kern w:val="28"/>
      <w:sz w:val="24"/>
      <w:szCs w:val="24"/>
      <w14:ligatures w14:val="standard"/>
      <w14:cntxtAlts/>
    </w:rPr>
  </w:style>
  <w:style w:type="paragraph" w:styleId="NoSpacing">
    <w:name w:val="No Spacing"/>
    <w:uiPriority w:val="1"/>
    <w:qFormat/>
    <w:rsid w:val="00522591"/>
    <w:pPr>
      <w:spacing w:after="0" w:line="240" w:lineRule="auto"/>
    </w:pPr>
  </w:style>
  <w:style w:type="paragraph" w:styleId="Header">
    <w:name w:val="header"/>
    <w:basedOn w:val="Normal"/>
    <w:link w:val="HeaderChar"/>
    <w:uiPriority w:val="99"/>
    <w:unhideWhenUsed/>
    <w:rsid w:val="00A242F2"/>
    <w:pPr>
      <w:tabs>
        <w:tab w:val="center" w:pos="4680"/>
        <w:tab w:val="right" w:pos="9360"/>
      </w:tabs>
    </w:pPr>
  </w:style>
  <w:style w:type="character" w:customStyle="1" w:styleId="HeaderChar">
    <w:name w:val="Header Char"/>
    <w:basedOn w:val="DefaultParagraphFont"/>
    <w:link w:val="Header"/>
    <w:uiPriority w:val="99"/>
    <w:rsid w:val="00A242F2"/>
    <w:rPr>
      <w:rFonts w:ascii="Times New Roman" w:eastAsia="Times New Roman" w:hAnsi="Times New Roman" w:cs="Times New Roman"/>
      <w:color w:val="000000"/>
      <w:kern w:val="28"/>
      <w:sz w:val="20"/>
      <w:szCs w:val="20"/>
      <w14:ligatures w14:val="standard"/>
      <w14:cntxtAlts/>
    </w:rPr>
  </w:style>
  <w:style w:type="paragraph" w:styleId="Footer">
    <w:name w:val="footer"/>
    <w:basedOn w:val="Normal"/>
    <w:link w:val="FooterChar"/>
    <w:uiPriority w:val="99"/>
    <w:unhideWhenUsed/>
    <w:rsid w:val="00A242F2"/>
    <w:pPr>
      <w:tabs>
        <w:tab w:val="center" w:pos="4680"/>
        <w:tab w:val="right" w:pos="9360"/>
      </w:tabs>
    </w:pPr>
  </w:style>
  <w:style w:type="character" w:customStyle="1" w:styleId="FooterChar">
    <w:name w:val="Footer Char"/>
    <w:basedOn w:val="DefaultParagraphFont"/>
    <w:link w:val="Footer"/>
    <w:uiPriority w:val="99"/>
    <w:rsid w:val="00A242F2"/>
    <w:rPr>
      <w:rFonts w:ascii="Times New Roman" w:eastAsia="Times New Roman" w:hAnsi="Times New Roman" w:cs="Times New Roman"/>
      <w:color w:val="000000"/>
      <w:kern w:val="28"/>
      <w:sz w:val="20"/>
      <w:szCs w:val="20"/>
      <w14:ligatures w14:val="standard"/>
      <w14:cntxtAlts/>
    </w:rPr>
  </w:style>
  <w:style w:type="paragraph" w:styleId="NormalWeb">
    <w:name w:val="Normal (Web)"/>
    <w:basedOn w:val="Normal"/>
    <w:uiPriority w:val="99"/>
    <w:semiHidden/>
    <w:unhideWhenUsed/>
    <w:rsid w:val="00572F72"/>
    <w:pPr>
      <w:spacing w:before="100" w:beforeAutospacing="1" w:after="100" w:afterAutospacing="1"/>
    </w:pPr>
    <w:rPr>
      <w:color w:val="auto"/>
      <w:kern w:val="0"/>
      <w:sz w:val="24"/>
      <w:szCs w:val="24"/>
      <w14:ligatures w14:val="none"/>
      <w14:cntxtAlts w14:val="0"/>
    </w:rPr>
  </w:style>
  <w:style w:type="character" w:styleId="Strong">
    <w:name w:val="Strong"/>
    <w:basedOn w:val="DefaultParagraphFont"/>
    <w:uiPriority w:val="22"/>
    <w:qFormat/>
    <w:rsid w:val="00572F72"/>
    <w:rPr>
      <w:b/>
      <w:bCs/>
    </w:rPr>
  </w:style>
  <w:style w:type="character" w:styleId="Emphasis">
    <w:name w:val="Emphasis"/>
    <w:basedOn w:val="DefaultParagraphFont"/>
    <w:uiPriority w:val="20"/>
    <w:qFormat/>
    <w:rsid w:val="00572F72"/>
    <w:rPr>
      <w:i/>
      <w:iCs/>
    </w:rPr>
  </w:style>
  <w:style w:type="character" w:customStyle="1" w:styleId="UnresolvedMention1">
    <w:name w:val="Unresolved Mention1"/>
    <w:basedOn w:val="DefaultParagraphFont"/>
    <w:uiPriority w:val="99"/>
    <w:semiHidden/>
    <w:unhideWhenUsed/>
    <w:rsid w:val="00AB4F43"/>
    <w:rPr>
      <w:color w:val="605E5C"/>
      <w:shd w:val="clear" w:color="auto" w:fill="E1DFDD"/>
    </w:rPr>
  </w:style>
  <w:style w:type="character" w:customStyle="1" w:styleId="UnresolvedMention2">
    <w:name w:val="Unresolved Mention2"/>
    <w:basedOn w:val="DefaultParagraphFont"/>
    <w:uiPriority w:val="99"/>
    <w:semiHidden/>
    <w:unhideWhenUsed/>
    <w:rsid w:val="00083C8C"/>
    <w:rPr>
      <w:color w:val="605E5C"/>
      <w:shd w:val="clear" w:color="auto" w:fill="E1DFDD"/>
    </w:rPr>
  </w:style>
  <w:style w:type="character" w:customStyle="1" w:styleId="css-901oao">
    <w:name w:val="css-901oao"/>
    <w:basedOn w:val="DefaultParagraphFont"/>
    <w:rsid w:val="004E3A15"/>
  </w:style>
  <w:style w:type="character" w:styleId="FollowedHyperlink">
    <w:name w:val="FollowedHyperlink"/>
    <w:basedOn w:val="DefaultParagraphFont"/>
    <w:uiPriority w:val="99"/>
    <w:semiHidden/>
    <w:unhideWhenUsed/>
    <w:rsid w:val="00A54ADC"/>
    <w:rPr>
      <w:color w:val="954F72" w:themeColor="followedHyperlink"/>
      <w:u w:val="single"/>
    </w:rPr>
  </w:style>
  <w:style w:type="character" w:customStyle="1" w:styleId="UnresolvedMention3">
    <w:name w:val="Unresolved Mention3"/>
    <w:basedOn w:val="DefaultParagraphFont"/>
    <w:uiPriority w:val="99"/>
    <w:semiHidden/>
    <w:unhideWhenUsed/>
    <w:rsid w:val="003D6F24"/>
    <w:rPr>
      <w:color w:val="605E5C"/>
      <w:shd w:val="clear" w:color="auto" w:fill="E1DFDD"/>
    </w:rPr>
  </w:style>
  <w:style w:type="character" w:customStyle="1" w:styleId="UnresolvedMention4">
    <w:name w:val="Unresolved Mention4"/>
    <w:basedOn w:val="DefaultParagraphFont"/>
    <w:uiPriority w:val="99"/>
    <w:semiHidden/>
    <w:unhideWhenUsed/>
    <w:rsid w:val="006857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7201011">
      <w:bodyDiv w:val="1"/>
      <w:marLeft w:val="0"/>
      <w:marRight w:val="0"/>
      <w:marTop w:val="0"/>
      <w:marBottom w:val="0"/>
      <w:divBdr>
        <w:top w:val="none" w:sz="0" w:space="0" w:color="auto"/>
        <w:left w:val="none" w:sz="0" w:space="0" w:color="auto"/>
        <w:bottom w:val="none" w:sz="0" w:space="0" w:color="auto"/>
        <w:right w:val="none" w:sz="0" w:space="0" w:color="auto"/>
      </w:divBdr>
    </w:div>
    <w:div w:id="228198651">
      <w:bodyDiv w:val="1"/>
      <w:marLeft w:val="0"/>
      <w:marRight w:val="0"/>
      <w:marTop w:val="0"/>
      <w:marBottom w:val="0"/>
      <w:divBdr>
        <w:top w:val="none" w:sz="0" w:space="0" w:color="auto"/>
        <w:left w:val="none" w:sz="0" w:space="0" w:color="auto"/>
        <w:bottom w:val="none" w:sz="0" w:space="0" w:color="auto"/>
        <w:right w:val="none" w:sz="0" w:space="0" w:color="auto"/>
      </w:divBdr>
    </w:div>
    <w:div w:id="1540705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cdr@rtl-lifespan.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milifespan.org" TargetMode="External"/><Relationship Id="rId4" Type="http://schemas.openxmlformats.org/officeDocument/2006/relationships/webSettings" Target="webSettings.xml"/><Relationship Id="rId9" Type="http://schemas.openxmlformats.org/officeDocument/2006/relationships/hyperlink" Target="mailto:wcdr@rtl-lifespa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56F6A-83AA-4E11-B5BE-9C7B2506A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73</Words>
  <Characters>343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Christina Hansen</cp:lastModifiedBy>
  <cp:revision>2</cp:revision>
  <cp:lastPrinted>2023-07-11T19:24:00Z</cp:lastPrinted>
  <dcterms:created xsi:type="dcterms:W3CDTF">2024-05-30T12:54:00Z</dcterms:created>
  <dcterms:modified xsi:type="dcterms:W3CDTF">2024-05-30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7bc8a360657022aa372e29df67aa32166efcae0f54fc278d8f215880d22c13</vt:lpwstr>
  </property>
</Properties>
</file>